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52CB3E" w14:textId="25D8414B" w:rsidR="00AB6778" w:rsidRDefault="00AB6778" w:rsidP="0038261B">
      <w:pPr>
        <w:pStyle w:val="Caption"/>
        <w:keepNext/>
        <w:jc w:val="center"/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</w:pPr>
      <w:r w:rsidRPr="00AB6778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Univariate analysis on the distribution of </w:t>
      </w:r>
      <w:r w:rsidRPr="00AB6778">
        <w:rPr>
          <w:rFonts w:ascii="Times New Roman" w:hAnsi="Times New Roman" w:cs="Times New Roman"/>
          <w:b/>
          <w:bCs/>
          <w:color w:val="auto"/>
          <w:sz w:val="22"/>
          <w:szCs w:val="22"/>
        </w:rPr>
        <w:t>Anopheles</w:t>
      </w:r>
      <w:r w:rsidRPr="00AB6778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 breeding habitats</w:t>
      </w:r>
    </w:p>
    <w:p w14:paraId="744D9104" w14:textId="5EC13E30" w:rsidR="0038261B" w:rsidRPr="0038261B" w:rsidRDefault="0038261B" w:rsidP="0038261B">
      <w:pPr>
        <w:rPr>
          <w:rFonts w:ascii="Times New Roman" w:hAnsi="Times New Roman" w:cs="Times New Roman"/>
          <w:b/>
          <w:bCs/>
        </w:rPr>
      </w:pPr>
      <w:r w:rsidRPr="0038261B">
        <w:rPr>
          <w:rFonts w:ascii="Times New Roman" w:hAnsi="Times New Roman" w:cs="Times New Roman"/>
          <w:b/>
          <w:bCs/>
        </w:rPr>
        <w:t>A</w:t>
      </w:r>
    </w:p>
    <w:tbl>
      <w:tblPr>
        <w:tblStyle w:val="TableGrid"/>
        <w:tblW w:w="15163" w:type="dxa"/>
        <w:tblLook w:val="04A0" w:firstRow="1" w:lastRow="0" w:firstColumn="1" w:lastColumn="0" w:noHBand="0" w:noVBand="1"/>
      </w:tblPr>
      <w:tblGrid>
        <w:gridCol w:w="1183"/>
        <w:gridCol w:w="1353"/>
        <w:gridCol w:w="1060"/>
        <w:gridCol w:w="1031"/>
        <w:gridCol w:w="1031"/>
        <w:gridCol w:w="1026"/>
        <w:gridCol w:w="1062"/>
        <w:gridCol w:w="1027"/>
        <w:gridCol w:w="1027"/>
        <w:gridCol w:w="1064"/>
        <w:gridCol w:w="1084"/>
        <w:gridCol w:w="1031"/>
        <w:gridCol w:w="1028"/>
        <w:gridCol w:w="1156"/>
      </w:tblGrid>
      <w:tr w:rsidR="00BA0506" w:rsidRPr="00E52385" w14:paraId="1D42AC7C" w14:textId="77777777" w:rsidTr="00AA177B">
        <w:tc>
          <w:tcPr>
            <w:tcW w:w="2536" w:type="dxa"/>
            <w:gridSpan w:val="2"/>
            <w:vMerge w:val="restart"/>
          </w:tcPr>
          <w:p w14:paraId="1AAD1CA2" w14:textId="67B3B199" w:rsidR="00BA0506" w:rsidRPr="00E52385" w:rsidRDefault="00BA05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471" w:type="dxa"/>
            <w:gridSpan w:val="11"/>
          </w:tcPr>
          <w:p w14:paraId="6E438FE4" w14:textId="07CEB255" w:rsidR="00BA0506" w:rsidRPr="002B3EDD" w:rsidRDefault="00BA0506" w:rsidP="002B3ED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B3EDD">
              <w:rPr>
                <w:rFonts w:ascii="Times New Roman" w:hAnsi="Times New Roman" w:cs="Times New Roman"/>
                <w:b/>
                <w:bCs/>
              </w:rPr>
              <w:t>Habitat types n/N (%)</w:t>
            </w:r>
          </w:p>
        </w:tc>
        <w:tc>
          <w:tcPr>
            <w:tcW w:w="1156" w:type="dxa"/>
            <w:vMerge w:val="restart"/>
          </w:tcPr>
          <w:p w14:paraId="30F40A7A" w14:textId="311898A1" w:rsidR="00BA0506" w:rsidRDefault="00BA0506" w:rsidP="00E2574B">
            <w:pPr>
              <w:rPr>
                <w:rFonts w:ascii="Times New Roman" w:hAnsi="Times New Roman" w:cs="Times New Roman"/>
              </w:rPr>
            </w:pPr>
            <w:r w:rsidRPr="00F44C72"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</w:rPr>
              <w:t>-value</w:t>
            </w:r>
          </w:p>
        </w:tc>
      </w:tr>
      <w:tr w:rsidR="00BA0506" w:rsidRPr="00E52385" w14:paraId="406AF64F" w14:textId="77777777" w:rsidTr="00AA177B">
        <w:tc>
          <w:tcPr>
            <w:tcW w:w="2536" w:type="dxa"/>
            <w:gridSpan w:val="2"/>
            <w:vMerge/>
          </w:tcPr>
          <w:p w14:paraId="5494C08F" w14:textId="6DC209E0" w:rsidR="00BA0506" w:rsidRPr="00E52385" w:rsidRDefault="00BA05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60" w:type="dxa"/>
          </w:tcPr>
          <w:p w14:paraId="69AC1A12" w14:textId="65322561" w:rsidR="00BA0506" w:rsidRPr="00E52385" w:rsidRDefault="00BA0506">
            <w:pPr>
              <w:rPr>
                <w:rFonts w:ascii="Times New Roman" w:hAnsi="Times New Roman" w:cs="Times New Roman"/>
              </w:rPr>
            </w:pPr>
            <w:r w:rsidRPr="00E52385">
              <w:rPr>
                <w:rFonts w:ascii="Times New Roman" w:hAnsi="Times New Roman" w:cs="Times New Roman"/>
              </w:rPr>
              <w:t>Concrete well</w:t>
            </w:r>
          </w:p>
        </w:tc>
        <w:tc>
          <w:tcPr>
            <w:tcW w:w="1031" w:type="dxa"/>
          </w:tcPr>
          <w:p w14:paraId="0A710281" w14:textId="515899B2" w:rsidR="00BA0506" w:rsidRPr="00E52385" w:rsidRDefault="00BA05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ugout well</w:t>
            </w:r>
          </w:p>
        </w:tc>
        <w:tc>
          <w:tcPr>
            <w:tcW w:w="1031" w:type="dxa"/>
          </w:tcPr>
          <w:p w14:paraId="2C79B9CC" w14:textId="6F3643E4" w:rsidR="00BA0506" w:rsidRPr="00E52385" w:rsidRDefault="00BA05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al Pond</w:t>
            </w:r>
          </w:p>
        </w:tc>
        <w:tc>
          <w:tcPr>
            <w:tcW w:w="1026" w:type="dxa"/>
          </w:tcPr>
          <w:p w14:paraId="54D9A405" w14:textId="5229C7AA" w:rsidR="00BA0506" w:rsidRPr="00E52385" w:rsidRDefault="00BA05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-made Pond</w:t>
            </w:r>
          </w:p>
        </w:tc>
        <w:tc>
          <w:tcPr>
            <w:tcW w:w="1062" w:type="dxa"/>
          </w:tcPr>
          <w:p w14:paraId="3C7636A6" w14:textId="390B41B2" w:rsidR="00BA0506" w:rsidRPr="00E52385" w:rsidRDefault="00BA05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ainage ditch</w:t>
            </w:r>
          </w:p>
        </w:tc>
        <w:tc>
          <w:tcPr>
            <w:tcW w:w="1027" w:type="dxa"/>
          </w:tcPr>
          <w:p w14:paraId="1E1B4830" w14:textId="4366C09D" w:rsidR="00BA0506" w:rsidRPr="00E52385" w:rsidRDefault="00BA05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ddle</w:t>
            </w:r>
          </w:p>
        </w:tc>
        <w:tc>
          <w:tcPr>
            <w:tcW w:w="1027" w:type="dxa"/>
          </w:tcPr>
          <w:p w14:paraId="17AD10AA" w14:textId="376FA57E" w:rsidR="00BA0506" w:rsidRPr="00E52385" w:rsidRDefault="00BA05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re track</w:t>
            </w:r>
          </w:p>
        </w:tc>
        <w:tc>
          <w:tcPr>
            <w:tcW w:w="1064" w:type="dxa"/>
          </w:tcPr>
          <w:p w14:paraId="6564F836" w14:textId="4B6D80B1" w:rsidR="00BA0506" w:rsidRPr="00E52385" w:rsidRDefault="00BA05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otprint</w:t>
            </w:r>
          </w:p>
        </w:tc>
        <w:tc>
          <w:tcPr>
            <w:tcW w:w="1084" w:type="dxa"/>
          </w:tcPr>
          <w:p w14:paraId="2317D2ED" w14:textId="71218FAF" w:rsidR="00BA0506" w:rsidRPr="00E52385" w:rsidRDefault="00BA05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ofprint</w:t>
            </w:r>
          </w:p>
        </w:tc>
        <w:tc>
          <w:tcPr>
            <w:tcW w:w="1031" w:type="dxa"/>
          </w:tcPr>
          <w:p w14:paraId="2CDE7BB5" w14:textId="5C88BC52" w:rsidR="00BA0506" w:rsidRPr="00E52385" w:rsidRDefault="00BA05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wamp</w:t>
            </w:r>
          </w:p>
        </w:tc>
        <w:tc>
          <w:tcPr>
            <w:tcW w:w="1028" w:type="dxa"/>
          </w:tcPr>
          <w:p w14:paraId="6913F3A9" w14:textId="37C773F4" w:rsidR="00BA0506" w:rsidRPr="00E52385" w:rsidRDefault="00BA05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rrow</w:t>
            </w:r>
          </w:p>
        </w:tc>
        <w:tc>
          <w:tcPr>
            <w:tcW w:w="1156" w:type="dxa"/>
            <w:vMerge/>
          </w:tcPr>
          <w:p w14:paraId="6D932122" w14:textId="322ADACC" w:rsidR="00BA0506" w:rsidRPr="00E52385" w:rsidRDefault="00BA0506">
            <w:pPr>
              <w:rPr>
                <w:rFonts w:ascii="Times New Roman" w:hAnsi="Times New Roman" w:cs="Times New Roman"/>
              </w:rPr>
            </w:pPr>
          </w:p>
        </w:tc>
      </w:tr>
      <w:tr w:rsidR="007167DE" w:rsidRPr="00E52385" w14:paraId="37B04653" w14:textId="77777777" w:rsidTr="000A1C00">
        <w:tc>
          <w:tcPr>
            <w:tcW w:w="1183" w:type="dxa"/>
            <w:vMerge w:val="restart"/>
          </w:tcPr>
          <w:p w14:paraId="0E368CC1" w14:textId="4ABB0FF3" w:rsidR="007167DE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y Sites</w:t>
            </w:r>
          </w:p>
        </w:tc>
        <w:tc>
          <w:tcPr>
            <w:tcW w:w="1353" w:type="dxa"/>
          </w:tcPr>
          <w:p w14:paraId="62781056" w14:textId="06EB5C09" w:rsidR="007167DE" w:rsidRPr="00E52385" w:rsidRDefault="007167D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nyakpor</w:t>
            </w:r>
            <w:proofErr w:type="spellEnd"/>
          </w:p>
        </w:tc>
        <w:tc>
          <w:tcPr>
            <w:tcW w:w="1060" w:type="dxa"/>
          </w:tcPr>
          <w:p w14:paraId="331792B4" w14:textId="245678AB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/168 (20.83)</w:t>
            </w:r>
          </w:p>
        </w:tc>
        <w:tc>
          <w:tcPr>
            <w:tcW w:w="1031" w:type="dxa"/>
          </w:tcPr>
          <w:p w14:paraId="2A63C69A" w14:textId="41366352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/168 (20.83)</w:t>
            </w:r>
          </w:p>
        </w:tc>
        <w:tc>
          <w:tcPr>
            <w:tcW w:w="1031" w:type="dxa"/>
          </w:tcPr>
          <w:p w14:paraId="50C6D929" w14:textId="05DF9FD7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168 (0.60)</w:t>
            </w:r>
          </w:p>
        </w:tc>
        <w:tc>
          <w:tcPr>
            <w:tcW w:w="1026" w:type="dxa"/>
          </w:tcPr>
          <w:p w14:paraId="7785E437" w14:textId="301EF827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7/168 (57.74)</w:t>
            </w:r>
          </w:p>
        </w:tc>
        <w:tc>
          <w:tcPr>
            <w:tcW w:w="1062" w:type="dxa"/>
          </w:tcPr>
          <w:p w14:paraId="66910884" w14:textId="28D14E49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27" w:type="dxa"/>
          </w:tcPr>
          <w:p w14:paraId="65009794" w14:textId="00B4FEB8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27" w:type="dxa"/>
          </w:tcPr>
          <w:p w14:paraId="62C3EA9F" w14:textId="3A9C9529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4" w:type="dxa"/>
          </w:tcPr>
          <w:p w14:paraId="110CB825" w14:textId="24132834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84" w:type="dxa"/>
          </w:tcPr>
          <w:p w14:paraId="755AF866" w14:textId="0DFA1DD3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26AF9151" w14:textId="4F56CD57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28" w:type="dxa"/>
          </w:tcPr>
          <w:p w14:paraId="2E8A073E" w14:textId="50106A75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6" w:type="dxa"/>
            <w:vMerge w:val="restart"/>
          </w:tcPr>
          <w:p w14:paraId="1A3FD4CA" w14:textId="77777777" w:rsidR="007167DE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</w:rPr>
              <w:t xml:space="preserve"> &lt; 0.0001</w:t>
            </w:r>
          </w:p>
          <w:p w14:paraId="4A6ED449" w14:textId="53A97970" w:rsidR="007167DE" w:rsidRDefault="007167DE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ꭓ</w:t>
            </w:r>
            <w:r>
              <w:rPr>
                <w:rFonts w:ascii="Times New Roman" w:hAnsi="Times New Roman" w:cs="Times New Roman"/>
              </w:rPr>
              <w:t xml:space="preserve"> = 498.26</w:t>
            </w:r>
            <w:r w:rsidR="00217433">
              <w:rPr>
                <w:rFonts w:ascii="Times New Roman" w:hAnsi="Times New Roman" w:cs="Times New Roman"/>
              </w:rPr>
              <w:t>58</w:t>
            </w:r>
          </w:p>
          <w:p w14:paraId="71EA1022" w14:textId="3B79CB08" w:rsidR="007167DE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f = 40</w:t>
            </w:r>
          </w:p>
          <w:p w14:paraId="300129E0" w14:textId="50AF58AF" w:rsidR="007167DE" w:rsidRPr="00E52385" w:rsidRDefault="007167DE">
            <w:pPr>
              <w:rPr>
                <w:rFonts w:ascii="Times New Roman" w:hAnsi="Times New Roman" w:cs="Times New Roman"/>
              </w:rPr>
            </w:pPr>
          </w:p>
        </w:tc>
      </w:tr>
      <w:tr w:rsidR="007167DE" w:rsidRPr="00E52385" w14:paraId="4AB6F3F4" w14:textId="77777777" w:rsidTr="000A1C00">
        <w:tc>
          <w:tcPr>
            <w:tcW w:w="1183" w:type="dxa"/>
            <w:vMerge/>
          </w:tcPr>
          <w:p w14:paraId="0AAFCEA6" w14:textId="77777777" w:rsidR="007167DE" w:rsidRDefault="007167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0086B0BA" w14:textId="5DC28687" w:rsidR="007167DE" w:rsidRPr="00E52385" w:rsidRDefault="007167D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uase</w:t>
            </w:r>
            <w:proofErr w:type="spellEnd"/>
          </w:p>
        </w:tc>
        <w:tc>
          <w:tcPr>
            <w:tcW w:w="1060" w:type="dxa"/>
          </w:tcPr>
          <w:p w14:paraId="4A36897D" w14:textId="6FCEA7C4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/62 (3.23)</w:t>
            </w:r>
          </w:p>
        </w:tc>
        <w:tc>
          <w:tcPr>
            <w:tcW w:w="1031" w:type="dxa"/>
          </w:tcPr>
          <w:p w14:paraId="294569E9" w14:textId="72A4AA63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/62 (11.29)</w:t>
            </w:r>
          </w:p>
        </w:tc>
        <w:tc>
          <w:tcPr>
            <w:tcW w:w="1031" w:type="dxa"/>
          </w:tcPr>
          <w:p w14:paraId="66FCEB5B" w14:textId="49C52562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/62 (29.03)</w:t>
            </w:r>
          </w:p>
        </w:tc>
        <w:tc>
          <w:tcPr>
            <w:tcW w:w="1026" w:type="dxa"/>
          </w:tcPr>
          <w:p w14:paraId="0FDDE87D" w14:textId="43E7B736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/62 (11.46)</w:t>
            </w:r>
          </w:p>
        </w:tc>
        <w:tc>
          <w:tcPr>
            <w:tcW w:w="1062" w:type="dxa"/>
          </w:tcPr>
          <w:p w14:paraId="4F2CC280" w14:textId="2CC988FF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/62 (11.46)</w:t>
            </w:r>
          </w:p>
        </w:tc>
        <w:tc>
          <w:tcPr>
            <w:tcW w:w="1027" w:type="dxa"/>
          </w:tcPr>
          <w:p w14:paraId="032E8018" w14:textId="27AFF70B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/62 (14.52)</w:t>
            </w:r>
          </w:p>
        </w:tc>
        <w:tc>
          <w:tcPr>
            <w:tcW w:w="1027" w:type="dxa"/>
          </w:tcPr>
          <w:p w14:paraId="29F4D929" w14:textId="3AC88C15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/62 (12.90)</w:t>
            </w:r>
          </w:p>
        </w:tc>
        <w:tc>
          <w:tcPr>
            <w:tcW w:w="1064" w:type="dxa"/>
          </w:tcPr>
          <w:p w14:paraId="313BB577" w14:textId="3AB2C1EB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84" w:type="dxa"/>
          </w:tcPr>
          <w:p w14:paraId="7C44F7E5" w14:textId="76C6285D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53825CB0" w14:textId="5D54B3C7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/62 (6.45)</w:t>
            </w:r>
          </w:p>
        </w:tc>
        <w:tc>
          <w:tcPr>
            <w:tcW w:w="1028" w:type="dxa"/>
          </w:tcPr>
          <w:p w14:paraId="61B8861E" w14:textId="1581B3F6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6" w:type="dxa"/>
            <w:vMerge/>
          </w:tcPr>
          <w:p w14:paraId="5AAD7038" w14:textId="00449298" w:rsidR="007167DE" w:rsidRPr="00E52385" w:rsidRDefault="007167DE">
            <w:pPr>
              <w:rPr>
                <w:rFonts w:ascii="Times New Roman" w:hAnsi="Times New Roman" w:cs="Times New Roman"/>
              </w:rPr>
            </w:pPr>
          </w:p>
        </w:tc>
      </w:tr>
      <w:tr w:rsidR="007167DE" w:rsidRPr="00E52385" w14:paraId="5AF2D144" w14:textId="77777777" w:rsidTr="000A1C00">
        <w:tc>
          <w:tcPr>
            <w:tcW w:w="1183" w:type="dxa"/>
            <w:vMerge/>
          </w:tcPr>
          <w:p w14:paraId="6E825B27" w14:textId="77777777" w:rsidR="007167DE" w:rsidRDefault="007167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580E7AB1" w14:textId="15977579" w:rsidR="007167DE" w:rsidRDefault="007167D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palsogu</w:t>
            </w:r>
            <w:proofErr w:type="spellEnd"/>
          </w:p>
        </w:tc>
        <w:tc>
          <w:tcPr>
            <w:tcW w:w="1060" w:type="dxa"/>
          </w:tcPr>
          <w:p w14:paraId="3E85C120" w14:textId="23504497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2C4EC6E3" w14:textId="6D933DC5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6530B945" w14:textId="38DE8F39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/96 (11.46)</w:t>
            </w:r>
          </w:p>
        </w:tc>
        <w:tc>
          <w:tcPr>
            <w:tcW w:w="1026" w:type="dxa"/>
          </w:tcPr>
          <w:p w14:paraId="19407EDC" w14:textId="4D295C1E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2" w:type="dxa"/>
          </w:tcPr>
          <w:p w14:paraId="5A4F7BE3" w14:textId="5D3E4A06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/96 (2.08)</w:t>
            </w:r>
          </w:p>
        </w:tc>
        <w:tc>
          <w:tcPr>
            <w:tcW w:w="1027" w:type="dxa"/>
          </w:tcPr>
          <w:p w14:paraId="3650959F" w14:textId="77CC2E6D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/96 (10.42)</w:t>
            </w:r>
          </w:p>
        </w:tc>
        <w:tc>
          <w:tcPr>
            <w:tcW w:w="1027" w:type="dxa"/>
          </w:tcPr>
          <w:p w14:paraId="4C88CCA7" w14:textId="3FA5EF2A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/96 (21.88)</w:t>
            </w:r>
          </w:p>
        </w:tc>
        <w:tc>
          <w:tcPr>
            <w:tcW w:w="1064" w:type="dxa"/>
          </w:tcPr>
          <w:p w14:paraId="371FFEFB" w14:textId="6EBC3722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/96 (4.17)</w:t>
            </w:r>
          </w:p>
        </w:tc>
        <w:tc>
          <w:tcPr>
            <w:tcW w:w="1084" w:type="dxa"/>
          </w:tcPr>
          <w:p w14:paraId="6185B4A1" w14:textId="04E5927B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/96 (11.46)</w:t>
            </w:r>
          </w:p>
        </w:tc>
        <w:tc>
          <w:tcPr>
            <w:tcW w:w="1031" w:type="dxa"/>
          </w:tcPr>
          <w:p w14:paraId="616F6F56" w14:textId="577C96DB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/96 (31.25)</w:t>
            </w:r>
          </w:p>
        </w:tc>
        <w:tc>
          <w:tcPr>
            <w:tcW w:w="1028" w:type="dxa"/>
          </w:tcPr>
          <w:p w14:paraId="0B0F10D6" w14:textId="14DC5B4A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/96 (37.29)</w:t>
            </w:r>
          </w:p>
        </w:tc>
        <w:tc>
          <w:tcPr>
            <w:tcW w:w="1156" w:type="dxa"/>
            <w:vMerge/>
          </w:tcPr>
          <w:p w14:paraId="5C058602" w14:textId="77777777" w:rsidR="007167DE" w:rsidRPr="00E52385" w:rsidRDefault="007167DE">
            <w:pPr>
              <w:rPr>
                <w:rFonts w:ascii="Times New Roman" w:hAnsi="Times New Roman" w:cs="Times New Roman"/>
              </w:rPr>
            </w:pPr>
          </w:p>
        </w:tc>
      </w:tr>
      <w:tr w:rsidR="007167DE" w:rsidRPr="00E52385" w14:paraId="050F9CDA" w14:textId="77777777" w:rsidTr="000A1C00">
        <w:tc>
          <w:tcPr>
            <w:tcW w:w="1183" w:type="dxa"/>
            <w:vMerge/>
          </w:tcPr>
          <w:p w14:paraId="1F1F6C37" w14:textId="77777777" w:rsidR="007167DE" w:rsidRDefault="007167D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67B9A8C9" w14:textId="19EFC9DA" w:rsidR="007167DE" w:rsidRPr="00E52385" w:rsidRDefault="007167DE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ibga</w:t>
            </w:r>
            <w:proofErr w:type="spellEnd"/>
          </w:p>
        </w:tc>
        <w:tc>
          <w:tcPr>
            <w:tcW w:w="1060" w:type="dxa"/>
          </w:tcPr>
          <w:p w14:paraId="588D1C5B" w14:textId="44B34E41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32 (3.13)</w:t>
            </w:r>
          </w:p>
        </w:tc>
        <w:tc>
          <w:tcPr>
            <w:tcW w:w="1031" w:type="dxa"/>
          </w:tcPr>
          <w:p w14:paraId="3885BA22" w14:textId="576D9007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7D42737A" w14:textId="5315DADD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/32 (21.88)</w:t>
            </w:r>
          </w:p>
        </w:tc>
        <w:tc>
          <w:tcPr>
            <w:tcW w:w="1026" w:type="dxa"/>
          </w:tcPr>
          <w:p w14:paraId="79551A4F" w14:textId="087A23C2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2" w:type="dxa"/>
          </w:tcPr>
          <w:p w14:paraId="50DF46CE" w14:textId="714B8F70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/32 (28.13)</w:t>
            </w:r>
          </w:p>
        </w:tc>
        <w:tc>
          <w:tcPr>
            <w:tcW w:w="1027" w:type="dxa"/>
          </w:tcPr>
          <w:p w14:paraId="20AC1B4A" w14:textId="5009F315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27" w:type="dxa"/>
          </w:tcPr>
          <w:p w14:paraId="059FA02E" w14:textId="28BF3A1B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4" w:type="dxa"/>
          </w:tcPr>
          <w:p w14:paraId="57D0C453" w14:textId="4B24F09B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84" w:type="dxa"/>
          </w:tcPr>
          <w:p w14:paraId="43C293D2" w14:textId="632F3922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3F34C8CF" w14:textId="55ACB7E2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/32 (18.75)</w:t>
            </w:r>
          </w:p>
        </w:tc>
        <w:tc>
          <w:tcPr>
            <w:tcW w:w="1028" w:type="dxa"/>
          </w:tcPr>
          <w:p w14:paraId="73B410F0" w14:textId="77B9A97E" w:rsidR="007167DE" w:rsidRPr="00E52385" w:rsidRDefault="007167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/32 (28.13)</w:t>
            </w:r>
          </w:p>
        </w:tc>
        <w:tc>
          <w:tcPr>
            <w:tcW w:w="1156" w:type="dxa"/>
            <w:vMerge/>
          </w:tcPr>
          <w:p w14:paraId="7F088628" w14:textId="7EFE0FE0" w:rsidR="007167DE" w:rsidRPr="00E52385" w:rsidRDefault="007167DE">
            <w:pPr>
              <w:rPr>
                <w:rFonts w:ascii="Times New Roman" w:hAnsi="Times New Roman" w:cs="Times New Roman"/>
              </w:rPr>
            </w:pPr>
          </w:p>
        </w:tc>
      </w:tr>
      <w:tr w:rsidR="007167DE" w:rsidRPr="00E52385" w14:paraId="2C340045" w14:textId="77777777" w:rsidTr="000A1C00">
        <w:tc>
          <w:tcPr>
            <w:tcW w:w="1183" w:type="dxa"/>
            <w:vMerge/>
          </w:tcPr>
          <w:p w14:paraId="46BEF275" w14:textId="77777777" w:rsidR="007167DE" w:rsidRDefault="007167DE" w:rsidP="006A5AA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43011576" w14:textId="1387406B" w:rsidR="007167DE" w:rsidRPr="00E52385" w:rsidRDefault="007167DE" w:rsidP="006A5AA8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agazaa</w:t>
            </w:r>
            <w:proofErr w:type="spellEnd"/>
          </w:p>
        </w:tc>
        <w:tc>
          <w:tcPr>
            <w:tcW w:w="1060" w:type="dxa"/>
          </w:tcPr>
          <w:p w14:paraId="1BA12789" w14:textId="5B27D199" w:rsidR="007167DE" w:rsidRPr="00E52385" w:rsidRDefault="007167DE" w:rsidP="006A5AA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10767A2E" w14:textId="21A0BAA4" w:rsidR="007167DE" w:rsidRPr="00E52385" w:rsidRDefault="007167DE" w:rsidP="006A5AA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2C39EE29" w14:textId="0322C416" w:rsidR="007167DE" w:rsidRPr="00E52385" w:rsidRDefault="007167DE" w:rsidP="006A5AA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/25 (36.00)</w:t>
            </w:r>
          </w:p>
        </w:tc>
        <w:tc>
          <w:tcPr>
            <w:tcW w:w="1026" w:type="dxa"/>
          </w:tcPr>
          <w:p w14:paraId="45725E41" w14:textId="67C9406E" w:rsidR="007167DE" w:rsidRPr="00E52385" w:rsidRDefault="007167DE" w:rsidP="006A5AA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2" w:type="dxa"/>
          </w:tcPr>
          <w:p w14:paraId="4F96C8C4" w14:textId="6D1BBCA4" w:rsidR="007167DE" w:rsidRPr="00E52385" w:rsidRDefault="007167DE" w:rsidP="006A5AA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/25 (20.00)</w:t>
            </w:r>
          </w:p>
        </w:tc>
        <w:tc>
          <w:tcPr>
            <w:tcW w:w="1027" w:type="dxa"/>
          </w:tcPr>
          <w:p w14:paraId="66A0E948" w14:textId="547EED27" w:rsidR="007167DE" w:rsidRPr="00E52385" w:rsidRDefault="007167DE" w:rsidP="006A5AA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/25 (20.00)</w:t>
            </w:r>
          </w:p>
        </w:tc>
        <w:tc>
          <w:tcPr>
            <w:tcW w:w="1027" w:type="dxa"/>
          </w:tcPr>
          <w:p w14:paraId="46226671" w14:textId="6CA03671" w:rsidR="007167DE" w:rsidRPr="00E52385" w:rsidRDefault="007167DE" w:rsidP="006A5AA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25 (4.00)</w:t>
            </w:r>
          </w:p>
        </w:tc>
        <w:tc>
          <w:tcPr>
            <w:tcW w:w="1064" w:type="dxa"/>
          </w:tcPr>
          <w:p w14:paraId="30C0DD7C" w14:textId="596AADF3" w:rsidR="007167DE" w:rsidRPr="00E52385" w:rsidRDefault="007167DE" w:rsidP="006A5AA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25 (4.00)</w:t>
            </w:r>
          </w:p>
        </w:tc>
        <w:tc>
          <w:tcPr>
            <w:tcW w:w="1084" w:type="dxa"/>
          </w:tcPr>
          <w:p w14:paraId="13CC8DDF" w14:textId="02614829" w:rsidR="007167DE" w:rsidRPr="00E52385" w:rsidRDefault="007167DE" w:rsidP="006A5AA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4C90638C" w14:textId="13B9714B" w:rsidR="007167DE" w:rsidRPr="00E52385" w:rsidRDefault="007167DE" w:rsidP="006A5AA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/25 (16.00)</w:t>
            </w:r>
          </w:p>
        </w:tc>
        <w:tc>
          <w:tcPr>
            <w:tcW w:w="1028" w:type="dxa"/>
          </w:tcPr>
          <w:p w14:paraId="775BA91C" w14:textId="28A849E6" w:rsidR="007167DE" w:rsidRPr="00E52385" w:rsidRDefault="007167DE" w:rsidP="006A5AA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6" w:type="dxa"/>
            <w:vMerge/>
          </w:tcPr>
          <w:p w14:paraId="71FDAF1E" w14:textId="5DFABE19" w:rsidR="007167DE" w:rsidRPr="00E52385" w:rsidRDefault="007167DE" w:rsidP="006A5AA8">
            <w:pPr>
              <w:rPr>
                <w:rFonts w:ascii="Times New Roman" w:hAnsi="Times New Roman" w:cs="Times New Roman"/>
              </w:rPr>
            </w:pPr>
          </w:p>
        </w:tc>
      </w:tr>
      <w:tr w:rsidR="003A1C2B" w:rsidRPr="00E52385" w14:paraId="7BD8156A" w14:textId="77777777" w:rsidTr="000A1C00">
        <w:tc>
          <w:tcPr>
            <w:tcW w:w="1183" w:type="dxa"/>
            <w:vMerge w:val="restart"/>
          </w:tcPr>
          <w:p w14:paraId="092ECA30" w14:textId="06E52DA0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cological zones</w:t>
            </w:r>
          </w:p>
        </w:tc>
        <w:tc>
          <w:tcPr>
            <w:tcW w:w="1353" w:type="dxa"/>
          </w:tcPr>
          <w:p w14:paraId="61FB1FF8" w14:textId="6062722E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astal savannah</w:t>
            </w:r>
          </w:p>
        </w:tc>
        <w:tc>
          <w:tcPr>
            <w:tcW w:w="1060" w:type="dxa"/>
          </w:tcPr>
          <w:p w14:paraId="7A06632D" w14:textId="7BC53CE2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/168 (20.83)</w:t>
            </w:r>
          </w:p>
        </w:tc>
        <w:tc>
          <w:tcPr>
            <w:tcW w:w="1031" w:type="dxa"/>
          </w:tcPr>
          <w:p w14:paraId="6217BFBD" w14:textId="58BD9B8B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/168 (20.83)</w:t>
            </w:r>
          </w:p>
        </w:tc>
        <w:tc>
          <w:tcPr>
            <w:tcW w:w="1031" w:type="dxa"/>
          </w:tcPr>
          <w:p w14:paraId="4423A262" w14:textId="7D04FDA2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168 (0.60)</w:t>
            </w:r>
          </w:p>
        </w:tc>
        <w:tc>
          <w:tcPr>
            <w:tcW w:w="1026" w:type="dxa"/>
          </w:tcPr>
          <w:p w14:paraId="26195295" w14:textId="43831D66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7/168 (57.74)</w:t>
            </w:r>
          </w:p>
        </w:tc>
        <w:tc>
          <w:tcPr>
            <w:tcW w:w="1062" w:type="dxa"/>
          </w:tcPr>
          <w:p w14:paraId="3481F4D2" w14:textId="180B9B1D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27" w:type="dxa"/>
          </w:tcPr>
          <w:p w14:paraId="7899FC32" w14:textId="104A5ED6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27" w:type="dxa"/>
          </w:tcPr>
          <w:p w14:paraId="466CF72F" w14:textId="1024ED2B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4" w:type="dxa"/>
          </w:tcPr>
          <w:p w14:paraId="5D53AB00" w14:textId="73AB51A6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84" w:type="dxa"/>
          </w:tcPr>
          <w:p w14:paraId="19833FFE" w14:textId="0E685501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0F642372" w14:textId="5391B90A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28" w:type="dxa"/>
          </w:tcPr>
          <w:p w14:paraId="7494D173" w14:textId="18749EE2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6" w:type="dxa"/>
            <w:vMerge w:val="restart"/>
          </w:tcPr>
          <w:p w14:paraId="525725AF" w14:textId="77777777" w:rsidR="003A1C2B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</w:rPr>
              <w:t xml:space="preserve"> &lt; 0.0001</w:t>
            </w:r>
          </w:p>
          <w:p w14:paraId="744D95F2" w14:textId="1609AA5A" w:rsidR="003A1C2B" w:rsidRDefault="003A1C2B" w:rsidP="005A0B45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ꭓ</w:t>
            </w:r>
            <w:r>
              <w:rPr>
                <w:rFonts w:ascii="Times New Roman" w:hAnsi="Times New Roman" w:cs="Times New Roman"/>
              </w:rPr>
              <w:t xml:space="preserve"> = 369.5865</w:t>
            </w:r>
          </w:p>
          <w:p w14:paraId="5F7E49EA" w14:textId="569804E1" w:rsidR="003A1C2B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f = 20</w:t>
            </w:r>
          </w:p>
          <w:p w14:paraId="6DD41289" w14:textId="127383D2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</w:p>
        </w:tc>
      </w:tr>
      <w:tr w:rsidR="003A1C2B" w:rsidRPr="00E52385" w14:paraId="0601E2D7" w14:textId="77777777" w:rsidTr="000A1C00">
        <w:tc>
          <w:tcPr>
            <w:tcW w:w="1183" w:type="dxa"/>
            <w:vMerge/>
          </w:tcPr>
          <w:p w14:paraId="5E7915A6" w14:textId="77777777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2BBA8942" w14:textId="4F21480D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rest</w:t>
            </w:r>
          </w:p>
        </w:tc>
        <w:tc>
          <w:tcPr>
            <w:tcW w:w="1060" w:type="dxa"/>
          </w:tcPr>
          <w:p w14:paraId="2E30654C" w14:textId="4FD20BCE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/62 (3.23)</w:t>
            </w:r>
          </w:p>
        </w:tc>
        <w:tc>
          <w:tcPr>
            <w:tcW w:w="1031" w:type="dxa"/>
          </w:tcPr>
          <w:p w14:paraId="11AAD08E" w14:textId="481BC516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/62 (11.29)</w:t>
            </w:r>
          </w:p>
        </w:tc>
        <w:tc>
          <w:tcPr>
            <w:tcW w:w="1031" w:type="dxa"/>
          </w:tcPr>
          <w:p w14:paraId="610F970C" w14:textId="6C64C25E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/62 (29.03)</w:t>
            </w:r>
          </w:p>
        </w:tc>
        <w:tc>
          <w:tcPr>
            <w:tcW w:w="1026" w:type="dxa"/>
          </w:tcPr>
          <w:p w14:paraId="2E22A1CB" w14:textId="70818722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/62 (11.46)</w:t>
            </w:r>
          </w:p>
        </w:tc>
        <w:tc>
          <w:tcPr>
            <w:tcW w:w="1062" w:type="dxa"/>
          </w:tcPr>
          <w:p w14:paraId="01A5BAF2" w14:textId="342A0E46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/62 (11.46)</w:t>
            </w:r>
          </w:p>
        </w:tc>
        <w:tc>
          <w:tcPr>
            <w:tcW w:w="1027" w:type="dxa"/>
          </w:tcPr>
          <w:p w14:paraId="4E01935B" w14:textId="4C727510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/62 (14.52)</w:t>
            </w:r>
          </w:p>
        </w:tc>
        <w:tc>
          <w:tcPr>
            <w:tcW w:w="1027" w:type="dxa"/>
          </w:tcPr>
          <w:p w14:paraId="2D7EE1CD" w14:textId="5E01B449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/62 (12.90)</w:t>
            </w:r>
          </w:p>
        </w:tc>
        <w:tc>
          <w:tcPr>
            <w:tcW w:w="1064" w:type="dxa"/>
          </w:tcPr>
          <w:p w14:paraId="77A94F4F" w14:textId="026E4DAF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84" w:type="dxa"/>
          </w:tcPr>
          <w:p w14:paraId="780FB7E5" w14:textId="5CA6DB09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7FD9AE80" w14:textId="082DC569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/62 (6.45)</w:t>
            </w:r>
          </w:p>
        </w:tc>
        <w:tc>
          <w:tcPr>
            <w:tcW w:w="1028" w:type="dxa"/>
          </w:tcPr>
          <w:p w14:paraId="44913F7C" w14:textId="5EFB0F28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6" w:type="dxa"/>
            <w:vMerge/>
          </w:tcPr>
          <w:p w14:paraId="355481BC" w14:textId="0C341188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</w:p>
        </w:tc>
      </w:tr>
      <w:tr w:rsidR="003A1C2B" w:rsidRPr="00E52385" w14:paraId="4446DBF9" w14:textId="77777777" w:rsidTr="000A1C00">
        <w:tc>
          <w:tcPr>
            <w:tcW w:w="1183" w:type="dxa"/>
            <w:vMerge/>
          </w:tcPr>
          <w:p w14:paraId="510BE88C" w14:textId="77777777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116807E8" w14:textId="52743A3A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hel savannah</w:t>
            </w:r>
          </w:p>
        </w:tc>
        <w:tc>
          <w:tcPr>
            <w:tcW w:w="1060" w:type="dxa"/>
          </w:tcPr>
          <w:p w14:paraId="5F0412CA" w14:textId="6F5B3634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153 (0.65)</w:t>
            </w:r>
          </w:p>
        </w:tc>
        <w:tc>
          <w:tcPr>
            <w:tcW w:w="1031" w:type="dxa"/>
          </w:tcPr>
          <w:p w14:paraId="3A51C279" w14:textId="193B5B62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6D9E75CB" w14:textId="14454B4E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/153 (17.64)</w:t>
            </w:r>
          </w:p>
        </w:tc>
        <w:tc>
          <w:tcPr>
            <w:tcW w:w="1026" w:type="dxa"/>
          </w:tcPr>
          <w:p w14:paraId="7319E4C7" w14:textId="4166A609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2" w:type="dxa"/>
          </w:tcPr>
          <w:p w14:paraId="436AA632" w14:textId="59C00087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/153 (10.46)</w:t>
            </w:r>
          </w:p>
        </w:tc>
        <w:tc>
          <w:tcPr>
            <w:tcW w:w="1027" w:type="dxa"/>
          </w:tcPr>
          <w:p w14:paraId="6D76A866" w14:textId="410DDBB9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/153 (9.80)</w:t>
            </w:r>
          </w:p>
        </w:tc>
        <w:tc>
          <w:tcPr>
            <w:tcW w:w="1027" w:type="dxa"/>
          </w:tcPr>
          <w:p w14:paraId="7C2741E5" w14:textId="129ACB37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/153 (14.38)</w:t>
            </w:r>
          </w:p>
        </w:tc>
        <w:tc>
          <w:tcPr>
            <w:tcW w:w="1064" w:type="dxa"/>
          </w:tcPr>
          <w:p w14:paraId="0917DD50" w14:textId="55720C5A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/153 (3.27)</w:t>
            </w:r>
          </w:p>
        </w:tc>
        <w:tc>
          <w:tcPr>
            <w:tcW w:w="1084" w:type="dxa"/>
          </w:tcPr>
          <w:p w14:paraId="69C6C4CC" w14:textId="2E37D89E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/153 (7.19)</w:t>
            </w:r>
          </w:p>
        </w:tc>
        <w:tc>
          <w:tcPr>
            <w:tcW w:w="1031" w:type="dxa"/>
          </w:tcPr>
          <w:p w14:paraId="22E1839C" w14:textId="70EE9D16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/153 (26.14)</w:t>
            </w:r>
          </w:p>
        </w:tc>
        <w:tc>
          <w:tcPr>
            <w:tcW w:w="1028" w:type="dxa"/>
          </w:tcPr>
          <w:p w14:paraId="3255E4D2" w14:textId="6AF16000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 (10.46)</w:t>
            </w:r>
          </w:p>
        </w:tc>
        <w:tc>
          <w:tcPr>
            <w:tcW w:w="1156" w:type="dxa"/>
            <w:vMerge/>
          </w:tcPr>
          <w:p w14:paraId="739207EC" w14:textId="133D50EA" w:rsidR="003A1C2B" w:rsidRPr="00E52385" w:rsidRDefault="003A1C2B" w:rsidP="005A0B45">
            <w:pPr>
              <w:rPr>
                <w:rFonts w:ascii="Times New Roman" w:hAnsi="Times New Roman" w:cs="Times New Roman"/>
              </w:rPr>
            </w:pPr>
          </w:p>
        </w:tc>
      </w:tr>
      <w:tr w:rsidR="00A53C67" w:rsidRPr="00E52385" w14:paraId="33B8EB9C" w14:textId="77777777" w:rsidTr="000A1C00">
        <w:tc>
          <w:tcPr>
            <w:tcW w:w="1183" w:type="dxa"/>
            <w:vMerge w:val="restart"/>
          </w:tcPr>
          <w:p w14:paraId="0B3DD6E2" w14:textId="2DF22F0A" w:rsidR="00A53C67" w:rsidRPr="00E52385" w:rsidRDefault="003A1C2B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ason</w:t>
            </w:r>
          </w:p>
        </w:tc>
        <w:tc>
          <w:tcPr>
            <w:tcW w:w="1353" w:type="dxa"/>
          </w:tcPr>
          <w:p w14:paraId="5E6940D1" w14:textId="6700A9DE" w:rsidR="00A53C67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y</w:t>
            </w:r>
          </w:p>
        </w:tc>
        <w:tc>
          <w:tcPr>
            <w:tcW w:w="1060" w:type="dxa"/>
          </w:tcPr>
          <w:p w14:paraId="06E86BEB" w14:textId="64FDDDEC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/140 (5.17)</w:t>
            </w:r>
          </w:p>
        </w:tc>
        <w:tc>
          <w:tcPr>
            <w:tcW w:w="1031" w:type="dxa"/>
          </w:tcPr>
          <w:p w14:paraId="1D80CF9E" w14:textId="3887932E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/140 (21.43)</w:t>
            </w:r>
          </w:p>
        </w:tc>
        <w:tc>
          <w:tcPr>
            <w:tcW w:w="1031" w:type="dxa"/>
          </w:tcPr>
          <w:p w14:paraId="71A9B18B" w14:textId="1540F011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/140 (20.71)</w:t>
            </w:r>
          </w:p>
        </w:tc>
        <w:tc>
          <w:tcPr>
            <w:tcW w:w="1026" w:type="dxa"/>
          </w:tcPr>
          <w:p w14:paraId="160D16D6" w14:textId="3DFB8D29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40 (16.43)</w:t>
            </w:r>
          </w:p>
        </w:tc>
        <w:tc>
          <w:tcPr>
            <w:tcW w:w="1062" w:type="dxa"/>
          </w:tcPr>
          <w:p w14:paraId="0F31D49B" w14:textId="300ADB83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/140 (12.86)</w:t>
            </w:r>
          </w:p>
        </w:tc>
        <w:tc>
          <w:tcPr>
            <w:tcW w:w="1027" w:type="dxa"/>
          </w:tcPr>
          <w:p w14:paraId="05B5EF04" w14:textId="4A5A12CA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/140 (3.75)</w:t>
            </w:r>
          </w:p>
        </w:tc>
        <w:tc>
          <w:tcPr>
            <w:tcW w:w="1027" w:type="dxa"/>
          </w:tcPr>
          <w:p w14:paraId="2F9F227A" w14:textId="7C8FB309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4" w:type="dxa"/>
          </w:tcPr>
          <w:p w14:paraId="06FA7ABD" w14:textId="3C0007B9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0.71)</w:t>
            </w:r>
          </w:p>
        </w:tc>
        <w:tc>
          <w:tcPr>
            <w:tcW w:w="1084" w:type="dxa"/>
          </w:tcPr>
          <w:p w14:paraId="52436506" w14:textId="527A1CB5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0.71)</w:t>
            </w:r>
          </w:p>
        </w:tc>
        <w:tc>
          <w:tcPr>
            <w:tcW w:w="1031" w:type="dxa"/>
          </w:tcPr>
          <w:p w14:paraId="7E877224" w14:textId="501795F6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/140 (13.57)</w:t>
            </w:r>
          </w:p>
        </w:tc>
        <w:tc>
          <w:tcPr>
            <w:tcW w:w="1028" w:type="dxa"/>
          </w:tcPr>
          <w:p w14:paraId="2D32BC8D" w14:textId="5C69B75D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/140 (4.29)</w:t>
            </w:r>
          </w:p>
        </w:tc>
        <w:tc>
          <w:tcPr>
            <w:tcW w:w="1156" w:type="dxa"/>
            <w:vMerge w:val="restart"/>
          </w:tcPr>
          <w:p w14:paraId="10DAD656" w14:textId="77777777" w:rsidR="00A53C67" w:rsidRDefault="00A53C67" w:rsidP="00A53C6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</w:rPr>
              <w:t xml:space="preserve"> &lt; 0.0001</w:t>
            </w:r>
          </w:p>
          <w:p w14:paraId="365D6EA5" w14:textId="40F84F03" w:rsidR="00A53C67" w:rsidRDefault="00A53C67" w:rsidP="00A53C67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ꭓ</w:t>
            </w:r>
            <w:r>
              <w:rPr>
                <w:rFonts w:ascii="Times New Roman" w:hAnsi="Times New Roman" w:cs="Times New Roman"/>
              </w:rPr>
              <w:t xml:space="preserve"> = 91.3295</w:t>
            </w:r>
          </w:p>
          <w:p w14:paraId="396A7BC5" w14:textId="60617236" w:rsidR="00A53C67" w:rsidRDefault="00A53C67" w:rsidP="00A53C6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f = </w:t>
            </w:r>
            <w:r w:rsidR="00B4623E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0</w:t>
            </w:r>
          </w:p>
          <w:p w14:paraId="0E782F3D" w14:textId="3661AE55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</w:p>
        </w:tc>
      </w:tr>
      <w:tr w:rsidR="00A53C67" w:rsidRPr="00E52385" w14:paraId="0EF0FAFF" w14:textId="77777777" w:rsidTr="000A1C00">
        <w:tc>
          <w:tcPr>
            <w:tcW w:w="1183" w:type="dxa"/>
            <w:vMerge/>
          </w:tcPr>
          <w:p w14:paraId="68B8F0FF" w14:textId="77777777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1A026378" w14:textId="2A085E6A" w:rsidR="00A53C67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iny</w:t>
            </w:r>
          </w:p>
        </w:tc>
        <w:tc>
          <w:tcPr>
            <w:tcW w:w="1060" w:type="dxa"/>
          </w:tcPr>
          <w:p w14:paraId="68AEBD98" w14:textId="73D34B6A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/243 (12.35)</w:t>
            </w:r>
          </w:p>
        </w:tc>
        <w:tc>
          <w:tcPr>
            <w:tcW w:w="1031" w:type="dxa"/>
          </w:tcPr>
          <w:p w14:paraId="12AC699B" w14:textId="48DAAFD6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/243 (4.94)</w:t>
            </w:r>
          </w:p>
        </w:tc>
        <w:tc>
          <w:tcPr>
            <w:tcW w:w="1031" w:type="dxa"/>
          </w:tcPr>
          <w:p w14:paraId="7B5C1CAC" w14:textId="160FC937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/243 (7.00)</w:t>
            </w:r>
          </w:p>
        </w:tc>
        <w:tc>
          <w:tcPr>
            <w:tcW w:w="1026" w:type="dxa"/>
          </w:tcPr>
          <w:p w14:paraId="17C4E9A0" w14:textId="710FC24F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1/243 (33.33)</w:t>
            </w:r>
          </w:p>
        </w:tc>
        <w:tc>
          <w:tcPr>
            <w:tcW w:w="1062" w:type="dxa"/>
          </w:tcPr>
          <w:p w14:paraId="78434B68" w14:textId="457D5A30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/243 (2.06)</w:t>
            </w:r>
          </w:p>
        </w:tc>
        <w:tc>
          <w:tcPr>
            <w:tcW w:w="1027" w:type="dxa"/>
          </w:tcPr>
          <w:p w14:paraId="48B0BC08" w14:textId="281168E6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/243 (7.82)</w:t>
            </w:r>
          </w:p>
        </w:tc>
        <w:tc>
          <w:tcPr>
            <w:tcW w:w="1027" w:type="dxa"/>
          </w:tcPr>
          <w:p w14:paraId="3F2A646F" w14:textId="65DB6B98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/243 (12.35)</w:t>
            </w:r>
          </w:p>
        </w:tc>
        <w:tc>
          <w:tcPr>
            <w:tcW w:w="1064" w:type="dxa"/>
          </w:tcPr>
          <w:p w14:paraId="585BD4E2" w14:textId="5C4A65A6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/243 (1.65)</w:t>
            </w:r>
          </w:p>
        </w:tc>
        <w:tc>
          <w:tcPr>
            <w:tcW w:w="1084" w:type="dxa"/>
          </w:tcPr>
          <w:p w14:paraId="5602C4C8" w14:textId="6C9CCCDB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/243 (4.12)</w:t>
            </w:r>
          </w:p>
        </w:tc>
        <w:tc>
          <w:tcPr>
            <w:tcW w:w="1031" w:type="dxa"/>
          </w:tcPr>
          <w:p w14:paraId="43440EF6" w14:textId="54CBCA0C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/243 (10.29)</w:t>
            </w:r>
          </w:p>
        </w:tc>
        <w:tc>
          <w:tcPr>
            <w:tcW w:w="1028" w:type="dxa"/>
          </w:tcPr>
          <w:p w14:paraId="24FED932" w14:textId="31BB0518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/243 (4.12)</w:t>
            </w:r>
          </w:p>
        </w:tc>
        <w:tc>
          <w:tcPr>
            <w:tcW w:w="1156" w:type="dxa"/>
            <w:vMerge/>
          </w:tcPr>
          <w:p w14:paraId="5FDF273B" w14:textId="77777777" w:rsidR="00A53C67" w:rsidRPr="00E52385" w:rsidRDefault="00A53C67" w:rsidP="00AF2A7A">
            <w:pPr>
              <w:rPr>
                <w:rFonts w:ascii="Times New Roman" w:hAnsi="Times New Roman" w:cs="Times New Roman"/>
              </w:rPr>
            </w:pPr>
          </w:p>
        </w:tc>
      </w:tr>
      <w:tr w:rsidR="00066DDC" w:rsidRPr="00E52385" w14:paraId="14CACE36" w14:textId="77777777" w:rsidTr="000A1C00">
        <w:tc>
          <w:tcPr>
            <w:tcW w:w="1183" w:type="dxa"/>
            <w:vMerge w:val="restart"/>
          </w:tcPr>
          <w:p w14:paraId="7BAE218C" w14:textId="087751DA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nd-use type</w:t>
            </w:r>
          </w:p>
        </w:tc>
        <w:tc>
          <w:tcPr>
            <w:tcW w:w="1353" w:type="dxa"/>
          </w:tcPr>
          <w:p w14:paraId="6249F3A4" w14:textId="45DB6ADD" w:rsidR="00066DDC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rmland</w:t>
            </w:r>
          </w:p>
        </w:tc>
        <w:tc>
          <w:tcPr>
            <w:tcW w:w="1060" w:type="dxa"/>
          </w:tcPr>
          <w:p w14:paraId="4A14B71D" w14:textId="65338C89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/225 (16.00)</w:t>
            </w:r>
          </w:p>
        </w:tc>
        <w:tc>
          <w:tcPr>
            <w:tcW w:w="1031" w:type="dxa"/>
          </w:tcPr>
          <w:p w14:paraId="17C1B9E4" w14:textId="49336B85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/225 (16.89)</w:t>
            </w:r>
          </w:p>
        </w:tc>
        <w:tc>
          <w:tcPr>
            <w:tcW w:w="1031" w:type="dxa"/>
          </w:tcPr>
          <w:p w14:paraId="7E0517F2" w14:textId="609BE583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/225 (8.44)</w:t>
            </w:r>
          </w:p>
        </w:tc>
        <w:tc>
          <w:tcPr>
            <w:tcW w:w="1026" w:type="dxa"/>
          </w:tcPr>
          <w:p w14:paraId="2474A0FE" w14:textId="6219D14F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7/225 (43.11)</w:t>
            </w:r>
          </w:p>
        </w:tc>
        <w:tc>
          <w:tcPr>
            <w:tcW w:w="1062" w:type="dxa"/>
          </w:tcPr>
          <w:p w14:paraId="2950F057" w14:textId="0DFBB232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/225 (4.00)</w:t>
            </w:r>
          </w:p>
        </w:tc>
        <w:tc>
          <w:tcPr>
            <w:tcW w:w="1027" w:type="dxa"/>
          </w:tcPr>
          <w:p w14:paraId="2120F8B3" w14:textId="1C17CB0E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/225 (2.22)</w:t>
            </w:r>
          </w:p>
        </w:tc>
        <w:tc>
          <w:tcPr>
            <w:tcW w:w="1027" w:type="dxa"/>
          </w:tcPr>
          <w:p w14:paraId="08F19C42" w14:textId="57D59A19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4" w:type="dxa"/>
          </w:tcPr>
          <w:p w14:paraId="3804506A" w14:textId="26777DEC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225 (0.44)</w:t>
            </w:r>
          </w:p>
        </w:tc>
        <w:tc>
          <w:tcPr>
            <w:tcW w:w="1084" w:type="dxa"/>
          </w:tcPr>
          <w:p w14:paraId="188DD471" w14:textId="254B15CF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225 (0.44)</w:t>
            </w:r>
          </w:p>
        </w:tc>
        <w:tc>
          <w:tcPr>
            <w:tcW w:w="1031" w:type="dxa"/>
          </w:tcPr>
          <w:p w14:paraId="141BB60A" w14:textId="184EAC86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/225 (4.44)</w:t>
            </w:r>
          </w:p>
        </w:tc>
        <w:tc>
          <w:tcPr>
            <w:tcW w:w="1028" w:type="dxa"/>
          </w:tcPr>
          <w:p w14:paraId="06235FF3" w14:textId="54DBE616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/225 (4.00)</w:t>
            </w:r>
          </w:p>
        </w:tc>
        <w:tc>
          <w:tcPr>
            <w:tcW w:w="1156" w:type="dxa"/>
            <w:vMerge w:val="restart"/>
          </w:tcPr>
          <w:p w14:paraId="49CB4015" w14:textId="77777777" w:rsidR="00BC591E" w:rsidRDefault="00BC591E" w:rsidP="00BC591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</w:rPr>
              <w:t xml:space="preserve"> &lt; 0.0001</w:t>
            </w:r>
          </w:p>
          <w:p w14:paraId="15662FBC" w14:textId="7F973241" w:rsidR="00BC591E" w:rsidRDefault="00BC591E" w:rsidP="00BC591E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ꭓ</w:t>
            </w:r>
            <w:r>
              <w:rPr>
                <w:rFonts w:ascii="Times New Roman" w:hAnsi="Times New Roman" w:cs="Times New Roman"/>
              </w:rPr>
              <w:t xml:space="preserve"> = </w:t>
            </w:r>
            <w:r w:rsidR="00667B4C">
              <w:rPr>
                <w:rFonts w:ascii="Times New Roman" w:hAnsi="Times New Roman" w:cs="Times New Roman"/>
              </w:rPr>
              <w:t>587.4192</w:t>
            </w:r>
          </w:p>
          <w:p w14:paraId="0C420B6D" w14:textId="0723F9C9" w:rsidR="00BC591E" w:rsidRDefault="00BC591E" w:rsidP="00BC591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df = </w:t>
            </w:r>
            <w:r w:rsidR="00667B4C">
              <w:rPr>
                <w:rFonts w:ascii="Times New Roman" w:hAnsi="Times New Roman" w:cs="Times New Roman"/>
              </w:rPr>
              <w:t>60</w:t>
            </w:r>
          </w:p>
          <w:p w14:paraId="1624973D" w14:textId="58169F0A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</w:p>
        </w:tc>
      </w:tr>
      <w:tr w:rsidR="00066DDC" w:rsidRPr="00E52385" w14:paraId="18DF5845" w14:textId="77777777" w:rsidTr="000A1C00">
        <w:tc>
          <w:tcPr>
            <w:tcW w:w="1183" w:type="dxa"/>
            <w:vMerge/>
          </w:tcPr>
          <w:p w14:paraId="54B572B5" w14:textId="77777777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4FFE5FD9" w14:textId="7BA8D991" w:rsidR="00066DDC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ture</w:t>
            </w:r>
          </w:p>
        </w:tc>
        <w:tc>
          <w:tcPr>
            <w:tcW w:w="1060" w:type="dxa"/>
          </w:tcPr>
          <w:p w14:paraId="6CAFD65B" w14:textId="1D12E176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30BF48B0" w14:textId="78601AD8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35544382" w14:textId="5C454575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/62 (</w:t>
            </w:r>
            <w:r w:rsidR="00275FCA">
              <w:rPr>
                <w:rFonts w:ascii="Times New Roman" w:hAnsi="Times New Roman" w:cs="Times New Roman"/>
              </w:rPr>
              <w:t>8.06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26" w:type="dxa"/>
          </w:tcPr>
          <w:p w14:paraId="7CAE9536" w14:textId="688671C4" w:rsidR="00066DDC" w:rsidRPr="00E52385" w:rsidRDefault="00275FCA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2" w:type="dxa"/>
          </w:tcPr>
          <w:p w14:paraId="509F214B" w14:textId="53469B68" w:rsidR="00066DDC" w:rsidRPr="00E52385" w:rsidRDefault="00275FCA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/62 (4.84)</w:t>
            </w:r>
          </w:p>
        </w:tc>
        <w:tc>
          <w:tcPr>
            <w:tcW w:w="1027" w:type="dxa"/>
          </w:tcPr>
          <w:p w14:paraId="03CD0AA6" w14:textId="5C51628E" w:rsidR="00066DDC" w:rsidRPr="00E52385" w:rsidRDefault="00275FCA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/62 (6.45)</w:t>
            </w:r>
          </w:p>
        </w:tc>
        <w:tc>
          <w:tcPr>
            <w:tcW w:w="1027" w:type="dxa"/>
          </w:tcPr>
          <w:p w14:paraId="6C1E31F5" w14:textId="2DBFAD0D" w:rsidR="00066DDC" w:rsidRPr="00E52385" w:rsidRDefault="00B223CA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4" w:type="dxa"/>
          </w:tcPr>
          <w:p w14:paraId="5D6F71EC" w14:textId="7538A8F8" w:rsidR="00066DDC" w:rsidRPr="00E52385" w:rsidRDefault="00B223CA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/62 (6.45)</w:t>
            </w:r>
          </w:p>
        </w:tc>
        <w:tc>
          <w:tcPr>
            <w:tcW w:w="1084" w:type="dxa"/>
          </w:tcPr>
          <w:p w14:paraId="1772568F" w14:textId="084B3801" w:rsidR="00066DDC" w:rsidRPr="00E52385" w:rsidRDefault="00B223CA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/62 (16.13)</w:t>
            </w:r>
          </w:p>
        </w:tc>
        <w:tc>
          <w:tcPr>
            <w:tcW w:w="1031" w:type="dxa"/>
          </w:tcPr>
          <w:p w14:paraId="186F6E0A" w14:textId="715AC42F" w:rsidR="00066DDC" w:rsidRPr="00E52385" w:rsidRDefault="00B223CA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/62 (46.77)</w:t>
            </w:r>
          </w:p>
        </w:tc>
        <w:tc>
          <w:tcPr>
            <w:tcW w:w="1028" w:type="dxa"/>
          </w:tcPr>
          <w:p w14:paraId="05DD310E" w14:textId="097AC6A0" w:rsidR="00066DDC" w:rsidRPr="00E52385" w:rsidRDefault="009F524E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/62 (11.29)</w:t>
            </w:r>
          </w:p>
        </w:tc>
        <w:tc>
          <w:tcPr>
            <w:tcW w:w="1156" w:type="dxa"/>
            <w:vMerge/>
          </w:tcPr>
          <w:p w14:paraId="11AF9B23" w14:textId="77777777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</w:p>
        </w:tc>
      </w:tr>
      <w:tr w:rsidR="00066DDC" w:rsidRPr="00E52385" w14:paraId="7B8861F7" w14:textId="77777777" w:rsidTr="000A1C00">
        <w:tc>
          <w:tcPr>
            <w:tcW w:w="1183" w:type="dxa"/>
            <w:vMerge/>
          </w:tcPr>
          <w:p w14:paraId="73DF9A44" w14:textId="77777777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642E08AE" w14:textId="4FE5B229" w:rsidR="00066DDC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iver/stream</w:t>
            </w:r>
          </w:p>
        </w:tc>
        <w:tc>
          <w:tcPr>
            <w:tcW w:w="1060" w:type="dxa"/>
          </w:tcPr>
          <w:p w14:paraId="550FDD4B" w14:textId="46229F59" w:rsidR="00066DDC" w:rsidRPr="00E52385" w:rsidRDefault="009F524E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5CA9572B" w14:textId="3947EE27" w:rsidR="00066DDC" w:rsidRPr="00E52385" w:rsidRDefault="009F524E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6781ED0D" w14:textId="6C97D2C2" w:rsidR="00066DDC" w:rsidRPr="00E52385" w:rsidRDefault="009F524E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7 (14.29)</w:t>
            </w:r>
          </w:p>
        </w:tc>
        <w:tc>
          <w:tcPr>
            <w:tcW w:w="1026" w:type="dxa"/>
          </w:tcPr>
          <w:p w14:paraId="7E700328" w14:textId="177D52B8" w:rsidR="00066DDC" w:rsidRPr="00E52385" w:rsidRDefault="009F524E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2" w:type="dxa"/>
          </w:tcPr>
          <w:p w14:paraId="2A3603E7" w14:textId="4770044F" w:rsidR="00066DDC" w:rsidRPr="00E52385" w:rsidRDefault="009F524E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/7 (71.43)</w:t>
            </w:r>
          </w:p>
        </w:tc>
        <w:tc>
          <w:tcPr>
            <w:tcW w:w="1027" w:type="dxa"/>
          </w:tcPr>
          <w:p w14:paraId="75407DD2" w14:textId="2F62145B" w:rsidR="00066DDC" w:rsidRPr="00E52385" w:rsidRDefault="009F524E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27" w:type="dxa"/>
          </w:tcPr>
          <w:p w14:paraId="4627D760" w14:textId="60B3AFBD" w:rsidR="00066DDC" w:rsidRPr="00E52385" w:rsidRDefault="009F524E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4" w:type="dxa"/>
          </w:tcPr>
          <w:p w14:paraId="017E61E9" w14:textId="6869C6D7" w:rsidR="00066DDC" w:rsidRPr="00E52385" w:rsidRDefault="009F524E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84" w:type="dxa"/>
          </w:tcPr>
          <w:p w14:paraId="687EC790" w14:textId="100F9B15" w:rsidR="00066DDC" w:rsidRPr="00E52385" w:rsidRDefault="00902448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62BAC7B0" w14:textId="320C9023" w:rsidR="00066DDC" w:rsidRPr="00E52385" w:rsidRDefault="00902448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7 (14.29)</w:t>
            </w:r>
          </w:p>
        </w:tc>
        <w:tc>
          <w:tcPr>
            <w:tcW w:w="1028" w:type="dxa"/>
          </w:tcPr>
          <w:p w14:paraId="328B9137" w14:textId="27026A47" w:rsidR="00066DDC" w:rsidRPr="00E52385" w:rsidRDefault="00902448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6" w:type="dxa"/>
            <w:vMerge/>
          </w:tcPr>
          <w:p w14:paraId="2F4EC280" w14:textId="77777777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</w:p>
        </w:tc>
      </w:tr>
      <w:tr w:rsidR="00066DDC" w:rsidRPr="00E52385" w14:paraId="0311918E" w14:textId="77777777" w:rsidTr="000A1C00">
        <w:tc>
          <w:tcPr>
            <w:tcW w:w="1183" w:type="dxa"/>
            <w:vMerge/>
          </w:tcPr>
          <w:p w14:paraId="3073C608" w14:textId="77777777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6480FC8B" w14:textId="4B8F3E08" w:rsidR="00066DDC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wamp</w:t>
            </w:r>
          </w:p>
        </w:tc>
        <w:tc>
          <w:tcPr>
            <w:tcW w:w="1060" w:type="dxa"/>
          </w:tcPr>
          <w:p w14:paraId="43653FF4" w14:textId="5F15EB2F" w:rsidR="00066DDC" w:rsidRPr="00E52385" w:rsidRDefault="00CD328F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1E535D38" w14:textId="66EC4B8E" w:rsidR="00066DDC" w:rsidRPr="00E52385" w:rsidRDefault="00CD328F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7F2BDE32" w14:textId="75F5A62A" w:rsidR="00066DDC" w:rsidRPr="00E52385" w:rsidRDefault="00CD328F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/5 (100)</w:t>
            </w:r>
          </w:p>
        </w:tc>
        <w:tc>
          <w:tcPr>
            <w:tcW w:w="1026" w:type="dxa"/>
          </w:tcPr>
          <w:p w14:paraId="50F80E7D" w14:textId="6BF48E38" w:rsidR="00066DDC" w:rsidRPr="00E52385" w:rsidRDefault="00CD328F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2" w:type="dxa"/>
          </w:tcPr>
          <w:p w14:paraId="5750A1A8" w14:textId="2000E904" w:rsidR="00066DDC" w:rsidRPr="00E52385" w:rsidRDefault="00CD328F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27" w:type="dxa"/>
          </w:tcPr>
          <w:p w14:paraId="4B56987A" w14:textId="5DF7FCDE" w:rsidR="00066DDC" w:rsidRPr="00E52385" w:rsidRDefault="00CD328F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27" w:type="dxa"/>
          </w:tcPr>
          <w:p w14:paraId="5424501E" w14:textId="0DACB641" w:rsidR="00066DDC" w:rsidRPr="00E52385" w:rsidRDefault="00CD328F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4" w:type="dxa"/>
          </w:tcPr>
          <w:p w14:paraId="102279E6" w14:textId="35D89AC7" w:rsidR="00066DDC" w:rsidRPr="00E52385" w:rsidRDefault="00CD328F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84" w:type="dxa"/>
          </w:tcPr>
          <w:p w14:paraId="15AB2EB8" w14:textId="51B6A2DA" w:rsidR="00066DDC" w:rsidRPr="00E52385" w:rsidRDefault="00CD328F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632C0B3A" w14:textId="669267E0" w:rsidR="00066DDC" w:rsidRPr="00E52385" w:rsidRDefault="00CD328F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28" w:type="dxa"/>
          </w:tcPr>
          <w:p w14:paraId="2BB7ADBA" w14:textId="76E016B3" w:rsidR="00066DDC" w:rsidRPr="00E52385" w:rsidRDefault="00CD328F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6" w:type="dxa"/>
            <w:vMerge/>
          </w:tcPr>
          <w:p w14:paraId="40908380" w14:textId="77777777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</w:p>
        </w:tc>
      </w:tr>
      <w:tr w:rsidR="00066DDC" w:rsidRPr="00E52385" w14:paraId="6AD188B1" w14:textId="77777777" w:rsidTr="000A1C00">
        <w:tc>
          <w:tcPr>
            <w:tcW w:w="1183" w:type="dxa"/>
            <w:vMerge/>
          </w:tcPr>
          <w:p w14:paraId="30F2E617" w14:textId="77777777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7171BE05" w14:textId="557498A1" w:rsidR="00066DDC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ad</w:t>
            </w:r>
          </w:p>
        </w:tc>
        <w:tc>
          <w:tcPr>
            <w:tcW w:w="1060" w:type="dxa"/>
          </w:tcPr>
          <w:p w14:paraId="3393B277" w14:textId="4F875D6E" w:rsidR="00066DDC" w:rsidRPr="00E52385" w:rsidRDefault="00956C45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44324164" w14:textId="17182BB1" w:rsidR="00066DDC" w:rsidRPr="00E52385" w:rsidRDefault="00956C45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57038214" w14:textId="7C10E0BD" w:rsidR="00066DDC" w:rsidRPr="00E52385" w:rsidRDefault="00956C45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/50 (14.00)</w:t>
            </w:r>
          </w:p>
        </w:tc>
        <w:tc>
          <w:tcPr>
            <w:tcW w:w="1026" w:type="dxa"/>
          </w:tcPr>
          <w:p w14:paraId="3CA2108F" w14:textId="2E8AB1F7" w:rsidR="00066DDC" w:rsidRPr="00E52385" w:rsidRDefault="00956C45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2" w:type="dxa"/>
          </w:tcPr>
          <w:p w14:paraId="306208E1" w14:textId="52B9A0D6" w:rsidR="00066DDC" w:rsidRPr="00E52385" w:rsidRDefault="00956C45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(4.00)</w:t>
            </w:r>
          </w:p>
        </w:tc>
        <w:tc>
          <w:tcPr>
            <w:tcW w:w="1027" w:type="dxa"/>
          </w:tcPr>
          <w:p w14:paraId="3BFB6BCB" w14:textId="42F0BCA5" w:rsidR="00066DDC" w:rsidRPr="00E52385" w:rsidRDefault="00956C45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(20.00)</w:t>
            </w:r>
          </w:p>
        </w:tc>
        <w:tc>
          <w:tcPr>
            <w:tcW w:w="1027" w:type="dxa"/>
          </w:tcPr>
          <w:p w14:paraId="37630C3C" w14:textId="39859851" w:rsidR="00066DDC" w:rsidRPr="00E52385" w:rsidRDefault="00956C45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 (60.00)</w:t>
            </w:r>
          </w:p>
        </w:tc>
        <w:tc>
          <w:tcPr>
            <w:tcW w:w="1064" w:type="dxa"/>
          </w:tcPr>
          <w:p w14:paraId="6DD92A31" w14:textId="55313291" w:rsidR="00066DDC" w:rsidRPr="00E52385" w:rsidRDefault="00956C45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84" w:type="dxa"/>
          </w:tcPr>
          <w:p w14:paraId="3F34962F" w14:textId="5B6DC808" w:rsidR="00066DDC" w:rsidRPr="00E52385" w:rsidRDefault="00956C45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5F7250A1" w14:textId="54C8F5D7" w:rsidR="00066DDC" w:rsidRPr="00E52385" w:rsidRDefault="00956C45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(2.00)</w:t>
            </w:r>
          </w:p>
        </w:tc>
        <w:tc>
          <w:tcPr>
            <w:tcW w:w="1028" w:type="dxa"/>
          </w:tcPr>
          <w:p w14:paraId="3F8C1C3C" w14:textId="3C8C0B61" w:rsidR="00066DDC" w:rsidRPr="00E52385" w:rsidRDefault="00956C45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6" w:type="dxa"/>
            <w:vMerge/>
          </w:tcPr>
          <w:p w14:paraId="7D240B46" w14:textId="77777777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</w:p>
        </w:tc>
      </w:tr>
      <w:tr w:rsidR="00066DDC" w:rsidRPr="00E52385" w14:paraId="4EF8CC6B" w14:textId="77777777" w:rsidTr="000A1C00">
        <w:tc>
          <w:tcPr>
            <w:tcW w:w="1183" w:type="dxa"/>
            <w:vMerge/>
          </w:tcPr>
          <w:p w14:paraId="7F846FCB" w14:textId="77777777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16C1B2BD" w14:textId="2FE25168" w:rsidR="00066DDC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ound</w:t>
            </w:r>
          </w:p>
        </w:tc>
        <w:tc>
          <w:tcPr>
            <w:tcW w:w="1060" w:type="dxa"/>
          </w:tcPr>
          <w:p w14:paraId="1FF2B708" w14:textId="093AED1A" w:rsidR="00066DDC" w:rsidRPr="00E52385" w:rsidRDefault="00105419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/18 (11.11)</w:t>
            </w:r>
          </w:p>
        </w:tc>
        <w:tc>
          <w:tcPr>
            <w:tcW w:w="1031" w:type="dxa"/>
          </w:tcPr>
          <w:p w14:paraId="3D64747D" w14:textId="6156B799" w:rsidR="00066DDC" w:rsidRPr="00E52385" w:rsidRDefault="00105419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/18 (16.67)</w:t>
            </w:r>
          </w:p>
        </w:tc>
        <w:tc>
          <w:tcPr>
            <w:tcW w:w="1031" w:type="dxa"/>
          </w:tcPr>
          <w:p w14:paraId="51D5BD4B" w14:textId="0A623FE4" w:rsidR="00066DDC" w:rsidRPr="00E52385" w:rsidRDefault="00105419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/18 (16.67)</w:t>
            </w:r>
          </w:p>
        </w:tc>
        <w:tc>
          <w:tcPr>
            <w:tcW w:w="1026" w:type="dxa"/>
          </w:tcPr>
          <w:p w14:paraId="0FCBD6F1" w14:textId="48F6CD4D" w:rsidR="00066DDC" w:rsidRPr="00E52385" w:rsidRDefault="00105419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/18 (38.89)</w:t>
            </w:r>
          </w:p>
        </w:tc>
        <w:tc>
          <w:tcPr>
            <w:tcW w:w="1062" w:type="dxa"/>
          </w:tcPr>
          <w:p w14:paraId="1A019639" w14:textId="721EE672" w:rsidR="00066DDC" w:rsidRPr="00E52385" w:rsidRDefault="00105419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18 (5.56)</w:t>
            </w:r>
          </w:p>
        </w:tc>
        <w:tc>
          <w:tcPr>
            <w:tcW w:w="1027" w:type="dxa"/>
          </w:tcPr>
          <w:p w14:paraId="49ECC4CD" w14:textId="64E9EB2B" w:rsidR="00066DDC" w:rsidRPr="00E52385" w:rsidRDefault="00105419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/</w:t>
            </w:r>
            <w:r w:rsidR="00673B5B">
              <w:rPr>
                <w:rFonts w:ascii="Times New Roman" w:hAnsi="Times New Roman" w:cs="Times New Roman"/>
              </w:rPr>
              <w:t>18 (11.11)</w:t>
            </w:r>
          </w:p>
        </w:tc>
        <w:tc>
          <w:tcPr>
            <w:tcW w:w="1027" w:type="dxa"/>
          </w:tcPr>
          <w:p w14:paraId="1B46B9E0" w14:textId="7CEFB1BA" w:rsidR="00066DDC" w:rsidRPr="00E52385" w:rsidRDefault="00673B5B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4" w:type="dxa"/>
          </w:tcPr>
          <w:p w14:paraId="03559235" w14:textId="128215FF" w:rsidR="00066DDC" w:rsidRPr="00E52385" w:rsidRDefault="00673B5B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84" w:type="dxa"/>
          </w:tcPr>
          <w:p w14:paraId="04D6A7D7" w14:textId="2392A0FE" w:rsidR="00066DDC" w:rsidRPr="00E52385" w:rsidRDefault="00673B5B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39F19981" w14:textId="4B370372" w:rsidR="00066DDC" w:rsidRPr="00E52385" w:rsidRDefault="00673B5B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28" w:type="dxa"/>
          </w:tcPr>
          <w:p w14:paraId="049ABEC3" w14:textId="188BF7B8" w:rsidR="00066DDC" w:rsidRPr="00E52385" w:rsidRDefault="00673B5B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6" w:type="dxa"/>
            <w:vMerge/>
          </w:tcPr>
          <w:p w14:paraId="3F94EA99" w14:textId="77777777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</w:p>
        </w:tc>
      </w:tr>
      <w:tr w:rsidR="00066DDC" w:rsidRPr="00E52385" w14:paraId="036CE3F5" w14:textId="77777777" w:rsidTr="000A1C00">
        <w:tc>
          <w:tcPr>
            <w:tcW w:w="1183" w:type="dxa"/>
            <w:vMerge/>
          </w:tcPr>
          <w:p w14:paraId="67F37C59" w14:textId="77777777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02F649F6" w14:textId="0F41B9B3" w:rsidR="00066DDC" w:rsidRDefault="00066DDC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rest</w:t>
            </w:r>
          </w:p>
        </w:tc>
        <w:tc>
          <w:tcPr>
            <w:tcW w:w="1060" w:type="dxa"/>
          </w:tcPr>
          <w:p w14:paraId="3D801DDC" w14:textId="4F44C755" w:rsidR="00066DDC" w:rsidRPr="00E52385" w:rsidRDefault="00897BE5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7706634D" w14:textId="410BF245" w:rsidR="00066DDC" w:rsidRPr="00E52385" w:rsidRDefault="00897BE5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16 (6.25)</w:t>
            </w:r>
          </w:p>
        </w:tc>
        <w:tc>
          <w:tcPr>
            <w:tcW w:w="1031" w:type="dxa"/>
          </w:tcPr>
          <w:p w14:paraId="4B1C84C5" w14:textId="4D719F3D" w:rsidR="00066DDC" w:rsidRPr="00E52385" w:rsidRDefault="00897BE5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/16 (</w:t>
            </w:r>
            <w:r w:rsidR="000B6EB2">
              <w:rPr>
                <w:rFonts w:ascii="Times New Roman" w:hAnsi="Times New Roman" w:cs="Times New Roman"/>
              </w:rPr>
              <w:t>37.50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26" w:type="dxa"/>
          </w:tcPr>
          <w:p w14:paraId="201E66E4" w14:textId="1AF6C8CB" w:rsidR="00066DDC" w:rsidRPr="00E52385" w:rsidRDefault="000B6EB2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2" w:type="dxa"/>
          </w:tcPr>
          <w:p w14:paraId="495DECD4" w14:textId="5B8B228D" w:rsidR="00066DDC" w:rsidRPr="00E52385" w:rsidRDefault="000B6EB2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/16 (18.75)</w:t>
            </w:r>
          </w:p>
        </w:tc>
        <w:tc>
          <w:tcPr>
            <w:tcW w:w="1027" w:type="dxa"/>
          </w:tcPr>
          <w:p w14:paraId="33535D1B" w14:textId="004A1872" w:rsidR="00066DDC" w:rsidRPr="00E52385" w:rsidRDefault="000B6EB2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/16 (18.75)</w:t>
            </w:r>
          </w:p>
        </w:tc>
        <w:tc>
          <w:tcPr>
            <w:tcW w:w="1027" w:type="dxa"/>
          </w:tcPr>
          <w:p w14:paraId="2027915A" w14:textId="35987EF1" w:rsidR="00066DDC" w:rsidRPr="00E52385" w:rsidRDefault="000B6EB2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4" w:type="dxa"/>
          </w:tcPr>
          <w:p w14:paraId="28FFFA8B" w14:textId="364ABFDD" w:rsidR="00066DDC" w:rsidRPr="00E52385" w:rsidRDefault="000B6EB2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84" w:type="dxa"/>
          </w:tcPr>
          <w:p w14:paraId="7F3B7FF5" w14:textId="5DD59294" w:rsidR="00066DDC" w:rsidRPr="00E52385" w:rsidRDefault="005A1723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28A8D590" w14:textId="01FCE478" w:rsidR="00066DDC" w:rsidRPr="00E52385" w:rsidRDefault="005A1723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/16 (18.75)</w:t>
            </w:r>
          </w:p>
        </w:tc>
        <w:tc>
          <w:tcPr>
            <w:tcW w:w="1028" w:type="dxa"/>
          </w:tcPr>
          <w:p w14:paraId="7015BD04" w14:textId="32BA38AE" w:rsidR="00066DDC" w:rsidRPr="00E52385" w:rsidRDefault="005A1723" w:rsidP="007872D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6" w:type="dxa"/>
            <w:vMerge/>
          </w:tcPr>
          <w:p w14:paraId="0D013C24" w14:textId="77777777" w:rsidR="00066DDC" w:rsidRPr="00E52385" w:rsidRDefault="00066DDC" w:rsidP="007872D5">
            <w:pPr>
              <w:rPr>
                <w:rFonts w:ascii="Times New Roman" w:hAnsi="Times New Roman" w:cs="Times New Roman"/>
              </w:rPr>
            </w:pPr>
          </w:p>
        </w:tc>
      </w:tr>
      <w:tr w:rsidR="00E2574B" w:rsidRPr="00E52385" w14:paraId="76797825" w14:textId="77777777" w:rsidTr="000A1C00">
        <w:tc>
          <w:tcPr>
            <w:tcW w:w="1183" w:type="dxa"/>
            <w:vMerge w:val="restart"/>
          </w:tcPr>
          <w:p w14:paraId="3BA480E6" w14:textId="6BDAEB0D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egetation cover</w:t>
            </w:r>
          </w:p>
        </w:tc>
        <w:tc>
          <w:tcPr>
            <w:tcW w:w="1353" w:type="dxa"/>
          </w:tcPr>
          <w:p w14:paraId="30F1BC31" w14:textId="41E22CAD" w:rsidR="00E2574B" w:rsidRDefault="00E2574B" w:rsidP="00E2574B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&lt; 24 %</w:t>
            </w:r>
          </w:p>
        </w:tc>
        <w:tc>
          <w:tcPr>
            <w:tcW w:w="1060" w:type="dxa"/>
          </w:tcPr>
          <w:p w14:paraId="44CD65F6" w14:textId="08DDADFF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/197 (15.23)</w:t>
            </w:r>
          </w:p>
        </w:tc>
        <w:tc>
          <w:tcPr>
            <w:tcW w:w="1031" w:type="dxa"/>
          </w:tcPr>
          <w:p w14:paraId="16CD771F" w14:textId="239706DD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/197 (19.80)</w:t>
            </w:r>
          </w:p>
        </w:tc>
        <w:tc>
          <w:tcPr>
            <w:tcW w:w="1031" w:type="dxa"/>
          </w:tcPr>
          <w:p w14:paraId="635F9130" w14:textId="5BFE373F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/197 (6.09)</w:t>
            </w:r>
          </w:p>
        </w:tc>
        <w:tc>
          <w:tcPr>
            <w:tcW w:w="1026" w:type="dxa"/>
          </w:tcPr>
          <w:p w14:paraId="6451CFBA" w14:textId="3ED6FF89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/197 (23.35)</w:t>
            </w:r>
          </w:p>
        </w:tc>
        <w:tc>
          <w:tcPr>
            <w:tcW w:w="1062" w:type="dxa"/>
          </w:tcPr>
          <w:p w14:paraId="319B04FD" w14:textId="196405C6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/197 (1.52)</w:t>
            </w:r>
          </w:p>
        </w:tc>
        <w:tc>
          <w:tcPr>
            <w:tcW w:w="1027" w:type="dxa"/>
          </w:tcPr>
          <w:p w14:paraId="231B1F66" w14:textId="1810B364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/197 (11.17)</w:t>
            </w:r>
          </w:p>
        </w:tc>
        <w:tc>
          <w:tcPr>
            <w:tcW w:w="1027" w:type="dxa"/>
          </w:tcPr>
          <w:p w14:paraId="62905C73" w14:textId="7BA1281B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/197 (14.21)</w:t>
            </w:r>
          </w:p>
        </w:tc>
        <w:tc>
          <w:tcPr>
            <w:tcW w:w="1064" w:type="dxa"/>
          </w:tcPr>
          <w:p w14:paraId="5737A428" w14:textId="0A60C815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/197 (1.52)</w:t>
            </w:r>
          </w:p>
        </w:tc>
        <w:tc>
          <w:tcPr>
            <w:tcW w:w="1084" w:type="dxa"/>
          </w:tcPr>
          <w:p w14:paraId="0CA18074" w14:textId="51C4EA93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/197 (3.05)</w:t>
            </w:r>
          </w:p>
        </w:tc>
        <w:tc>
          <w:tcPr>
            <w:tcW w:w="1031" w:type="dxa"/>
          </w:tcPr>
          <w:p w14:paraId="2AC9A787" w14:textId="40BF5DA8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/197 (2.03)</w:t>
            </w:r>
          </w:p>
        </w:tc>
        <w:tc>
          <w:tcPr>
            <w:tcW w:w="1028" w:type="dxa"/>
          </w:tcPr>
          <w:p w14:paraId="152CA12A" w14:textId="1D6C93F4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/197 (2.03)</w:t>
            </w:r>
          </w:p>
        </w:tc>
        <w:tc>
          <w:tcPr>
            <w:tcW w:w="1156" w:type="dxa"/>
            <w:vMerge w:val="restart"/>
          </w:tcPr>
          <w:p w14:paraId="2C9BEC5B" w14:textId="77777777" w:rsidR="00E2574B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</w:rPr>
              <w:t xml:space="preserve"> &lt; 0.0001</w:t>
            </w:r>
          </w:p>
          <w:p w14:paraId="74C73646" w14:textId="2C4FEBEE" w:rsidR="00E2574B" w:rsidRDefault="00E2574B" w:rsidP="00E2574B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ꭓ</w:t>
            </w:r>
            <w:r>
              <w:rPr>
                <w:rFonts w:ascii="Times New Roman" w:hAnsi="Times New Roman" w:cs="Times New Roman"/>
              </w:rPr>
              <w:t xml:space="preserve"> = </w:t>
            </w:r>
            <w:r w:rsidR="005A2BF7">
              <w:rPr>
                <w:rFonts w:ascii="Times New Roman" w:hAnsi="Times New Roman" w:cs="Times New Roman"/>
              </w:rPr>
              <w:t>180.1651</w:t>
            </w:r>
          </w:p>
          <w:p w14:paraId="197A05C1" w14:textId="298C963B" w:rsidR="00E2574B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f = </w:t>
            </w:r>
            <w:r w:rsidR="005A2BF7">
              <w:rPr>
                <w:rFonts w:ascii="Times New Roman" w:hAnsi="Times New Roman" w:cs="Times New Roman"/>
              </w:rPr>
              <w:t>30</w:t>
            </w:r>
          </w:p>
          <w:p w14:paraId="6C2F87CB" w14:textId="77777777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</w:p>
        </w:tc>
      </w:tr>
      <w:tr w:rsidR="00E2574B" w:rsidRPr="00E52385" w14:paraId="1FF0ACCD" w14:textId="77777777" w:rsidTr="000A1C00">
        <w:tc>
          <w:tcPr>
            <w:tcW w:w="1183" w:type="dxa"/>
            <w:vMerge/>
          </w:tcPr>
          <w:p w14:paraId="7A73C6C8" w14:textId="77777777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469DECB4" w14:textId="1CD8B26E" w:rsidR="00E2574B" w:rsidRDefault="00E2574B" w:rsidP="00E2574B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25 – 49 %</w:t>
            </w:r>
          </w:p>
        </w:tc>
        <w:tc>
          <w:tcPr>
            <w:tcW w:w="1060" w:type="dxa"/>
          </w:tcPr>
          <w:p w14:paraId="338E8D95" w14:textId="5384A155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/44 (6.82)</w:t>
            </w:r>
          </w:p>
        </w:tc>
        <w:tc>
          <w:tcPr>
            <w:tcW w:w="1031" w:type="dxa"/>
          </w:tcPr>
          <w:p w14:paraId="7EDA5EF2" w14:textId="222E2F25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1A79779B" w14:textId="0A5A72B1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/44 (20.45)</w:t>
            </w:r>
          </w:p>
        </w:tc>
        <w:tc>
          <w:tcPr>
            <w:tcW w:w="1026" w:type="dxa"/>
          </w:tcPr>
          <w:p w14:paraId="40EE3B5E" w14:textId="16E75395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/44 (22.73)</w:t>
            </w:r>
          </w:p>
        </w:tc>
        <w:tc>
          <w:tcPr>
            <w:tcW w:w="1062" w:type="dxa"/>
          </w:tcPr>
          <w:p w14:paraId="0E68589F" w14:textId="1CFD81C9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/44 (13.64)</w:t>
            </w:r>
          </w:p>
        </w:tc>
        <w:tc>
          <w:tcPr>
            <w:tcW w:w="1027" w:type="dxa"/>
          </w:tcPr>
          <w:p w14:paraId="541C8C93" w14:textId="719A979A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44 (2.27)</w:t>
            </w:r>
          </w:p>
        </w:tc>
        <w:tc>
          <w:tcPr>
            <w:tcW w:w="1027" w:type="dxa"/>
          </w:tcPr>
          <w:p w14:paraId="6649C1CF" w14:textId="595E748F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/44 (4.55)</w:t>
            </w:r>
          </w:p>
        </w:tc>
        <w:tc>
          <w:tcPr>
            <w:tcW w:w="1064" w:type="dxa"/>
          </w:tcPr>
          <w:p w14:paraId="369D1D4F" w14:textId="412AB0A6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/44 (4.55)</w:t>
            </w:r>
          </w:p>
        </w:tc>
        <w:tc>
          <w:tcPr>
            <w:tcW w:w="1084" w:type="dxa"/>
          </w:tcPr>
          <w:p w14:paraId="447A23E2" w14:textId="083C7C48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/44 (4.55)</w:t>
            </w:r>
          </w:p>
        </w:tc>
        <w:tc>
          <w:tcPr>
            <w:tcW w:w="1031" w:type="dxa"/>
          </w:tcPr>
          <w:p w14:paraId="1CBF7A2F" w14:textId="699C8911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/44 (13.64)</w:t>
            </w:r>
          </w:p>
        </w:tc>
        <w:tc>
          <w:tcPr>
            <w:tcW w:w="1028" w:type="dxa"/>
          </w:tcPr>
          <w:p w14:paraId="78BF11D2" w14:textId="5E4AF739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/44 (6.82)</w:t>
            </w:r>
          </w:p>
        </w:tc>
        <w:tc>
          <w:tcPr>
            <w:tcW w:w="1156" w:type="dxa"/>
            <w:vMerge/>
          </w:tcPr>
          <w:p w14:paraId="551BA0B2" w14:textId="77777777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</w:p>
        </w:tc>
      </w:tr>
      <w:tr w:rsidR="00E2574B" w:rsidRPr="00E52385" w14:paraId="41A68592" w14:textId="77777777" w:rsidTr="000A1C00">
        <w:tc>
          <w:tcPr>
            <w:tcW w:w="1183" w:type="dxa"/>
            <w:vMerge/>
          </w:tcPr>
          <w:p w14:paraId="74555F13" w14:textId="77777777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0A2D5BF5" w14:textId="4041E7AC" w:rsidR="00E2574B" w:rsidRDefault="00E2574B" w:rsidP="00E2574B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25 -74 %</w:t>
            </w:r>
          </w:p>
        </w:tc>
        <w:tc>
          <w:tcPr>
            <w:tcW w:w="1060" w:type="dxa"/>
          </w:tcPr>
          <w:p w14:paraId="092D89D1" w14:textId="66639A74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47 (2.13)</w:t>
            </w:r>
          </w:p>
        </w:tc>
        <w:tc>
          <w:tcPr>
            <w:tcW w:w="1031" w:type="dxa"/>
          </w:tcPr>
          <w:p w14:paraId="330CD92A" w14:textId="16294848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0EF3E99E" w14:textId="6EDB623B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47 (2.13)</w:t>
            </w:r>
          </w:p>
        </w:tc>
        <w:tc>
          <w:tcPr>
            <w:tcW w:w="1026" w:type="dxa"/>
          </w:tcPr>
          <w:p w14:paraId="3E55FF35" w14:textId="023CB736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/47 (40.43)</w:t>
            </w:r>
          </w:p>
        </w:tc>
        <w:tc>
          <w:tcPr>
            <w:tcW w:w="1062" w:type="dxa"/>
          </w:tcPr>
          <w:p w14:paraId="042C5F90" w14:textId="72016B76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/47 (17.02)</w:t>
            </w:r>
          </w:p>
        </w:tc>
        <w:tc>
          <w:tcPr>
            <w:tcW w:w="1027" w:type="dxa"/>
          </w:tcPr>
          <w:p w14:paraId="355AB97B" w14:textId="60E3F8CA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47 (2.13)</w:t>
            </w:r>
          </w:p>
        </w:tc>
        <w:tc>
          <w:tcPr>
            <w:tcW w:w="1027" w:type="dxa"/>
          </w:tcPr>
          <w:p w14:paraId="748A76ED" w14:textId="24CC496E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4" w:type="dxa"/>
          </w:tcPr>
          <w:p w14:paraId="7F015ABB" w14:textId="4C29D7F4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84" w:type="dxa"/>
          </w:tcPr>
          <w:p w14:paraId="7202A2DB" w14:textId="7C4E810E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31" w:type="dxa"/>
          </w:tcPr>
          <w:p w14:paraId="6A2E8D30" w14:textId="5A9F29E9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/47 (25.53)</w:t>
            </w:r>
          </w:p>
        </w:tc>
        <w:tc>
          <w:tcPr>
            <w:tcW w:w="1028" w:type="dxa"/>
          </w:tcPr>
          <w:p w14:paraId="16EB5E5B" w14:textId="58A1C2E5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/47 (10.64)</w:t>
            </w:r>
          </w:p>
        </w:tc>
        <w:tc>
          <w:tcPr>
            <w:tcW w:w="1156" w:type="dxa"/>
            <w:vMerge/>
          </w:tcPr>
          <w:p w14:paraId="5E8F7C75" w14:textId="77777777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</w:p>
        </w:tc>
      </w:tr>
      <w:tr w:rsidR="00E2574B" w:rsidRPr="00E52385" w14:paraId="6C652A98" w14:textId="77777777" w:rsidTr="000A1C00">
        <w:tc>
          <w:tcPr>
            <w:tcW w:w="1183" w:type="dxa"/>
            <w:vMerge/>
          </w:tcPr>
          <w:p w14:paraId="55219AEB" w14:textId="77777777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0540FC3F" w14:textId="3B6196CA" w:rsidR="00E2574B" w:rsidRDefault="00E2574B" w:rsidP="00E2574B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75 – 100 %</w:t>
            </w:r>
          </w:p>
        </w:tc>
        <w:tc>
          <w:tcPr>
            <w:tcW w:w="1060" w:type="dxa"/>
          </w:tcPr>
          <w:p w14:paraId="2919AC51" w14:textId="35AC29F9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/95 (4.21)</w:t>
            </w:r>
          </w:p>
        </w:tc>
        <w:tc>
          <w:tcPr>
            <w:tcW w:w="1031" w:type="dxa"/>
          </w:tcPr>
          <w:p w14:paraId="58F47870" w14:textId="314B8DC7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/95 (3.16)</w:t>
            </w:r>
          </w:p>
        </w:tc>
        <w:tc>
          <w:tcPr>
            <w:tcW w:w="1031" w:type="dxa"/>
          </w:tcPr>
          <w:p w14:paraId="35BD58CC" w14:textId="2438C7C0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/95 (25.26)</w:t>
            </w:r>
          </w:p>
        </w:tc>
        <w:tc>
          <w:tcPr>
            <w:tcW w:w="1026" w:type="dxa"/>
          </w:tcPr>
          <w:p w14:paraId="3C046A78" w14:textId="3963AD2C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/95 (30.53)</w:t>
            </w:r>
          </w:p>
        </w:tc>
        <w:tc>
          <w:tcPr>
            <w:tcW w:w="1062" w:type="dxa"/>
          </w:tcPr>
          <w:p w14:paraId="107547B3" w14:textId="5DC0A767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/95 (6.32)</w:t>
            </w:r>
          </w:p>
        </w:tc>
        <w:tc>
          <w:tcPr>
            <w:tcW w:w="1027" w:type="dxa"/>
          </w:tcPr>
          <w:p w14:paraId="7E4C6A27" w14:textId="42E3075D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27" w:type="dxa"/>
          </w:tcPr>
          <w:p w14:paraId="549148FC" w14:textId="1A9E58AC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4" w:type="dxa"/>
          </w:tcPr>
          <w:p w14:paraId="64A9DE43" w14:textId="47BC88D0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84" w:type="dxa"/>
          </w:tcPr>
          <w:p w14:paraId="63C08DB3" w14:textId="278D161F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/95 (3.16)</w:t>
            </w:r>
          </w:p>
        </w:tc>
        <w:tc>
          <w:tcPr>
            <w:tcW w:w="1031" w:type="dxa"/>
          </w:tcPr>
          <w:p w14:paraId="6D08F24D" w14:textId="7CC5F2A0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/95 (23.16)</w:t>
            </w:r>
          </w:p>
        </w:tc>
        <w:tc>
          <w:tcPr>
            <w:tcW w:w="1028" w:type="dxa"/>
          </w:tcPr>
          <w:p w14:paraId="0B4471DB" w14:textId="63BC0C4B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/95 (4.21)</w:t>
            </w:r>
          </w:p>
        </w:tc>
        <w:tc>
          <w:tcPr>
            <w:tcW w:w="1156" w:type="dxa"/>
            <w:vMerge/>
          </w:tcPr>
          <w:p w14:paraId="5BD09807" w14:textId="77777777" w:rsidR="00E2574B" w:rsidRPr="00E52385" w:rsidRDefault="00E2574B" w:rsidP="00E2574B">
            <w:pPr>
              <w:rPr>
                <w:rFonts w:ascii="Times New Roman" w:hAnsi="Times New Roman" w:cs="Times New Roman"/>
              </w:rPr>
            </w:pPr>
          </w:p>
        </w:tc>
      </w:tr>
    </w:tbl>
    <w:p w14:paraId="77459C36" w14:textId="1F714787" w:rsidR="009249CD" w:rsidRDefault="009249CD"/>
    <w:p w14:paraId="57D1C714" w14:textId="25CF3D95" w:rsidR="00AA601E" w:rsidRDefault="00AA601E"/>
    <w:p w14:paraId="1A7A4583" w14:textId="5FC977E6" w:rsidR="00AA601E" w:rsidRDefault="00AA601E"/>
    <w:p w14:paraId="4F098D11" w14:textId="3C75AF33" w:rsidR="00AA601E" w:rsidRDefault="00AA601E"/>
    <w:p w14:paraId="09CF1232" w14:textId="67F9B365" w:rsidR="00AA601E" w:rsidRDefault="00AA601E"/>
    <w:p w14:paraId="71642279" w14:textId="298B74AB" w:rsidR="00AA601E" w:rsidRDefault="00AA601E"/>
    <w:p w14:paraId="66078F92" w14:textId="4B1BD0DF" w:rsidR="00AA601E" w:rsidRDefault="00AA601E"/>
    <w:p w14:paraId="0528C605" w14:textId="08415A7A" w:rsidR="00AA601E" w:rsidRDefault="00AA601E"/>
    <w:p w14:paraId="4E38B7B0" w14:textId="70EBABB5" w:rsidR="00AA601E" w:rsidRDefault="00AA601E"/>
    <w:p w14:paraId="1C27379E" w14:textId="278D5B6D" w:rsidR="00AA601E" w:rsidRDefault="00AA601E"/>
    <w:p w14:paraId="74F932D2" w14:textId="171F9468" w:rsidR="00AA601E" w:rsidRDefault="00AA601E"/>
    <w:p w14:paraId="4B3F265A" w14:textId="4C7BE4D8" w:rsidR="00AA601E" w:rsidRPr="0038261B" w:rsidRDefault="0038261B">
      <w:pPr>
        <w:rPr>
          <w:rFonts w:ascii="Times New Roman" w:hAnsi="Times New Roman" w:cs="Times New Roman"/>
          <w:b/>
          <w:bCs/>
        </w:rPr>
      </w:pPr>
      <w:r w:rsidRPr="0038261B">
        <w:rPr>
          <w:rFonts w:ascii="Times New Roman" w:hAnsi="Times New Roman" w:cs="Times New Roman"/>
          <w:b/>
          <w:bCs/>
        </w:rPr>
        <w:t>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7"/>
        <w:gridCol w:w="2207"/>
        <w:gridCol w:w="2020"/>
        <w:gridCol w:w="2268"/>
      </w:tblGrid>
      <w:tr w:rsidR="00B43853" w:rsidRPr="006434D4" w14:paraId="1F74FF0E" w14:textId="77777777" w:rsidTr="0038261B">
        <w:trPr>
          <w:trHeight w:val="248"/>
        </w:trPr>
        <w:tc>
          <w:tcPr>
            <w:tcW w:w="2147" w:type="dxa"/>
          </w:tcPr>
          <w:p w14:paraId="675B3D7D" w14:textId="77777777" w:rsidR="00B43853" w:rsidRPr="006434D4" w:rsidRDefault="00B4385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7" w:type="dxa"/>
          </w:tcPr>
          <w:p w14:paraId="0481509C" w14:textId="4DBD0450" w:rsidR="00B43853" w:rsidRPr="006434D4" w:rsidRDefault="00B4385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0" w:type="dxa"/>
          </w:tcPr>
          <w:p w14:paraId="6FFE1FCD" w14:textId="2B3ACDC5" w:rsidR="00B43853" w:rsidRPr="006434D4" w:rsidRDefault="00B4385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of Habitats (%)</w:t>
            </w:r>
          </w:p>
        </w:tc>
        <w:tc>
          <w:tcPr>
            <w:tcW w:w="2268" w:type="dxa"/>
          </w:tcPr>
          <w:p w14:paraId="0316DEFB" w14:textId="4470133C" w:rsidR="00B43853" w:rsidRPr="006434D4" w:rsidRDefault="00B43853">
            <w:pPr>
              <w:rPr>
                <w:rFonts w:ascii="Times New Roman" w:hAnsi="Times New Roman" w:cs="Times New Roman"/>
              </w:rPr>
            </w:pPr>
            <w:r w:rsidRPr="00B43853"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</w:rPr>
              <w:t>-value</w:t>
            </w:r>
          </w:p>
        </w:tc>
      </w:tr>
      <w:tr w:rsidR="00DA65AE" w:rsidRPr="006434D4" w14:paraId="0C2FBD11" w14:textId="77777777" w:rsidTr="0038261B">
        <w:trPr>
          <w:trHeight w:val="261"/>
        </w:trPr>
        <w:tc>
          <w:tcPr>
            <w:tcW w:w="2147" w:type="dxa"/>
            <w:vMerge w:val="restart"/>
          </w:tcPr>
          <w:p w14:paraId="4F03B3BD" w14:textId="26D52E12" w:rsidR="00DA65AE" w:rsidRPr="006434D4" w:rsidRDefault="00DA65AE" w:rsidP="00A16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y Sites</w:t>
            </w:r>
          </w:p>
        </w:tc>
        <w:tc>
          <w:tcPr>
            <w:tcW w:w="2207" w:type="dxa"/>
          </w:tcPr>
          <w:p w14:paraId="5C1327A9" w14:textId="5B55394F" w:rsidR="00DA65AE" w:rsidRPr="006434D4" w:rsidRDefault="00DA65AE" w:rsidP="00A1640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nyakpor</w:t>
            </w:r>
            <w:proofErr w:type="spellEnd"/>
          </w:p>
        </w:tc>
        <w:tc>
          <w:tcPr>
            <w:tcW w:w="2020" w:type="dxa"/>
          </w:tcPr>
          <w:p w14:paraId="65E55B9A" w14:textId="37415961" w:rsidR="00DA65AE" w:rsidRDefault="00DA65AE" w:rsidP="00A16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8/383</w:t>
            </w:r>
            <w:r w:rsidR="007965BB">
              <w:rPr>
                <w:rFonts w:ascii="Times New Roman" w:hAnsi="Times New Roman" w:cs="Times New Roman"/>
              </w:rPr>
              <w:t xml:space="preserve"> (43.86)</w:t>
            </w:r>
          </w:p>
        </w:tc>
        <w:tc>
          <w:tcPr>
            <w:tcW w:w="2268" w:type="dxa"/>
            <w:vMerge w:val="restart"/>
          </w:tcPr>
          <w:p w14:paraId="355E2679" w14:textId="77777777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</w:rPr>
              <w:t xml:space="preserve"> &lt; 0.0001</w:t>
            </w:r>
          </w:p>
          <w:p w14:paraId="77F6B543" w14:textId="77777777" w:rsidR="00A56F9C" w:rsidRDefault="00A56F9C" w:rsidP="00A56F9C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ꭓ</w:t>
            </w:r>
            <w:r>
              <w:rPr>
                <w:rFonts w:ascii="Times New Roman" w:hAnsi="Times New Roman" w:cs="Times New Roman"/>
              </w:rPr>
              <w:t xml:space="preserve"> = 498.2658</w:t>
            </w:r>
          </w:p>
          <w:p w14:paraId="4E94CC37" w14:textId="77777777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f = 40</w:t>
            </w:r>
          </w:p>
          <w:p w14:paraId="2AF821A7" w14:textId="77777777" w:rsidR="00DA65AE" w:rsidRPr="00B43853" w:rsidRDefault="00DA65AE" w:rsidP="00A1640A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DA65AE" w:rsidRPr="006434D4" w14:paraId="7E53D34C" w14:textId="77777777" w:rsidTr="0038261B">
        <w:trPr>
          <w:trHeight w:val="261"/>
        </w:trPr>
        <w:tc>
          <w:tcPr>
            <w:tcW w:w="2147" w:type="dxa"/>
            <w:vMerge/>
          </w:tcPr>
          <w:p w14:paraId="67BC53DE" w14:textId="77777777" w:rsidR="00DA65AE" w:rsidRPr="006434D4" w:rsidRDefault="00DA65AE" w:rsidP="00A164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7" w:type="dxa"/>
          </w:tcPr>
          <w:p w14:paraId="3EEA4710" w14:textId="6F84848E" w:rsidR="00DA65AE" w:rsidRPr="006434D4" w:rsidRDefault="00DA65AE" w:rsidP="00A1640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uase</w:t>
            </w:r>
            <w:proofErr w:type="spellEnd"/>
          </w:p>
        </w:tc>
        <w:tc>
          <w:tcPr>
            <w:tcW w:w="2020" w:type="dxa"/>
          </w:tcPr>
          <w:p w14:paraId="3CB4FB5E" w14:textId="3EE8E9A0" w:rsidR="00DA65AE" w:rsidRDefault="00DA65AE" w:rsidP="00A16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/383</w:t>
            </w:r>
            <w:r w:rsidR="007965BB">
              <w:rPr>
                <w:rFonts w:ascii="Times New Roman" w:hAnsi="Times New Roman" w:cs="Times New Roman"/>
              </w:rPr>
              <w:t xml:space="preserve"> (16.19)</w:t>
            </w:r>
          </w:p>
        </w:tc>
        <w:tc>
          <w:tcPr>
            <w:tcW w:w="2268" w:type="dxa"/>
            <w:vMerge/>
          </w:tcPr>
          <w:p w14:paraId="061C14BA" w14:textId="77777777" w:rsidR="00DA65AE" w:rsidRPr="00B43853" w:rsidRDefault="00DA65AE" w:rsidP="00A1640A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DA65AE" w:rsidRPr="006434D4" w14:paraId="5EA9F4A8" w14:textId="77777777" w:rsidTr="0038261B">
        <w:trPr>
          <w:trHeight w:val="261"/>
        </w:trPr>
        <w:tc>
          <w:tcPr>
            <w:tcW w:w="2147" w:type="dxa"/>
            <w:vMerge/>
          </w:tcPr>
          <w:p w14:paraId="635C33D5" w14:textId="77777777" w:rsidR="00DA65AE" w:rsidRPr="006434D4" w:rsidRDefault="00DA65AE" w:rsidP="00A164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7" w:type="dxa"/>
          </w:tcPr>
          <w:p w14:paraId="633D50A3" w14:textId="49DE3B43" w:rsidR="00DA65AE" w:rsidRPr="006434D4" w:rsidRDefault="00DA65AE" w:rsidP="00A1640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palsogu</w:t>
            </w:r>
            <w:proofErr w:type="spellEnd"/>
          </w:p>
        </w:tc>
        <w:tc>
          <w:tcPr>
            <w:tcW w:w="2020" w:type="dxa"/>
          </w:tcPr>
          <w:p w14:paraId="424B6A63" w14:textId="2CF14792" w:rsidR="00DA65AE" w:rsidRDefault="00DA65AE" w:rsidP="00A16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/383</w:t>
            </w:r>
            <w:r w:rsidR="007965BB">
              <w:rPr>
                <w:rFonts w:ascii="Times New Roman" w:hAnsi="Times New Roman" w:cs="Times New Roman"/>
              </w:rPr>
              <w:t xml:space="preserve"> (25.07)</w:t>
            </w:r>
          </w:p>
        </w:tc>
        <w:tc>
          <w:tcPr>
            <w:tcW w:w="2268" w:type="dxa"/>
            <w:vMerge/>
          </w:tcPr>
          <w:p w14:paraId="623D2464" w14:textId="77777777" w:rsidR="00DA65AE" w:rsidRPr="00B43853" w:rsidRDefault="00DA65AE" w:rsidP="00A1640A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DA65AE" w:rsidRPr="006434D4" w14:paraId="17B2701F" w14:textId="77777777" w:rsidTr="0038261B">
        <w:trPr>
          <w:trHeight w:val="275"/>
        </w:trPr>
        <w:tc>
          <w:tcPr>
            <w:tcW w:w="2147" w:type="dxa"/>
            <w:vMerge/>
          </w:tcPr>
          <w:p w14:paraId="74C7E9B6" w14:textId="77777777" w:rsidR="00DA65AE" w:rsidRPr="006434D4" w:rsidRDefault="00DA65AE" w:rsidP="00A164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7" w:type="dxa"/>
          </w:tcPr>
          <w:p w14:paraId="345DEC12" w14:textId="6D9466F5" w:rsidR="00DA65AE" w:rsidRPr="006434D4" w:rsidRDefault="00DA65AE" w:rsidP="00A1640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ibga</w:t>
            </w:r>
            <w:proofErr w:type="spellEnd"/>
          </w:p>
        </w:tc>
        <w:tc>
          <w:tcPr>
            <w:tcW w:w="2020" w:type="dxa"/>
          </w:tcPr>
          <w:p w14:paraId="1236393F" w14:textId="325D608D" w:rsidR="00DA65AE" w:rsidRDefault="00DA65AE" w:rsidP="00A16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/383</w:t>
            </w:r>
            <w:r w:rsidR="007965BB">
              <w:rPr>
                <w:rFonts w:ascii="Times New Roman" w:hAnsi="Times New Roman" w:cs="Times New Roman"/>
              </w:rPr>
              <w:t xml:space="preserve"> (8.36)</w:t>
            </w:r>
          </w:p>
        </w:tc>
        <w:tc>
          <w:tcPr>
            <w:tcW w:w="2268" w:type="dxa"/>
            <w:vMerge/>
          </w:tcPr>
          <w:p w14:paraId="453EDD09" w14:textId="77777777" w:rsidR="00DA65AE" w:rsidRPr="00B43853" w:rsidRDefault="00DA65AE" w:rsidP="00A1640A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DA65AE" w:rsidRPr="006434D4" w14:paraId="76C9C248" w14:textId="77777777" w:rsidTr="0038261B">
        <w:trPr>
          <w:trHeight w:val="261"/>
        </w:trPr>
        <w:tc>
          <w:tcPr>
            <w:tcW w:w="2147" w:type="dxa"/>
            <w:vMerge/>
          </w:tcPr>
          <w:p w14:paraId="17DB99E6" w14:textId="77777777" w:rsidR="00DA65AE" w:rsidRPr="006434D4" w:rsidRDefault="00DA65AE" w:rsidP="00A164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7" w:type="dxa"/>
          </w:tcPr>
          <w:p w14:paraId="5EABCE44" w14:textId="713EBB3D" w:rsidR="00DA65AE" w:rsidRPr="006434D4" w:rsidRDefault="00DA65AE" w:rsidP="00A1640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agazaa</w:t>
            </w:r>
            <w:proofErr w:type="spellEnd"/>
          </w:p>
        </w:tc>
        <w:tc>
          <w:tcPr>
            <w:tcW w:w="2020" w:type="dxa"/>
          </w:tcPr>
          <w:p w14:paraId="0014EC03" w14:textId="41CC5717" w:rsidR="00DA65AE" w:rsidRDefault="00DA65AE" w:rsidP="00A16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/383</w:t>
            </w:r>
            <w:r w:rsidR="007965BB">
              <w:rPr>
                <w:rFonts w:ascii="Times New Roman" w:hAnsi="Times New Roman" w:cs="Times New Roman"/>
              </w:rPr>
              <w:t xml:space="preserve"> (6.53)</w:t>
            </w:r>
          </w:p>
        </w:tc>
        <w:tc>
          <w:tcPr>
            <w:tcW w:w="2268" w:type="dxa"/>
            <w:vMerge/>
          </w:tcPr>
          <w:p w14:paraId="3DAED262" w14:textId="77777777" w:rsidR="00DA65AE" w:rsidRPr="00B43853" w:rsidRDefault="00DA65AE" w:rsidP="00A1640A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A56F9C" w:rsidRPr="006434D4" w14:paraId="6060BDD0" w14:textId="77777777" w:rsidTr="0038261B">
        <w:trPr>
          <w:trHeight w:val="512"/>
        </w:trPr>
        <w:tc>
          <w:tcPr>
            <w:tcW w:w="2147" w:type="dxa"/>
            <w:vMerge w:val="restart"/>
          </w:tcPr>
          <w:p w14:paraId="6B7B0424" w14:textId="2011F329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ason</w:t>
            </w:r>
          </w:p>
        </w:tc>
        <w:tc>
          <w:tcPr>
            <w:tcW w:w="2207" w:type="dxa"/>
          </w:tcPr>
          <w:p w14:paraId="695AD708" w14:textId="6BAA2E47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y</w:t>
            </w:r>
          </w:p>
        </w:tc>
        <w:tc>
          <w:tcPr>
            <w:tcW w:w="2020" w:type="dxa"/>
          </w:tcPr>
          <w:p w14:paraId="5CF834C8" w14:textId="76A6C542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0/383</w:t>
            </w:r>
            <w:r w:rsidR="001A5432">
              <w:rPr>
                <w:rFonts w:ascii="Times New Roman" w:hAnsi="Times New Roman" w:cs="Times New Roman"/>
              </w:rPr>
              <w:t xml:space="preserve"> (36.55)</w:t>
            </w:r>
          </w:p>
        </w:tc>
        <w:tc>
          <w:tcPr>
            <w:tcW w:w="2268" w:type="dxa"/>
            <w:vMerge w:val="restart"/>
          </w:tcPr>
          <w:p w14:paraId="376531B8" w14:textId="77777777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</w:rPr>
              <w:t xml:space="preserve"> &lt; 0.0001</w:t>
            </w:r>
          </w:p>
          <w:p w14:paraId="403127B3" w14:textId="77777777" w:rsidR="00A56F9C" w:rsidRDefault="00A56F9C" w:rsidP="00A56F9C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ꭓ</w:t>
            </w:r>
            <w:r>
              <w:rPr>
                <w:rFonts w:ascii="Times New Roman" w:hAnsi="Times New Roman" w:cs="Times New Roman"/>
              </w:rPr>
              <w:t xml:space="preserve"> = 91.3295</w:t>
            </w:r>
          </w:p>
          <w:p w14:paraId="38CCDF49" w14:textId="77777777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f = 10</w:t>
            </w:r>
          </w:p>
          <w:p w14:paraId="390DC58E" w14:textId="77777777" w:rsidR="00A56F9C" w:rsidRPr="00B43853" w:rsidRDefault="00A56F9C" w:rsidP="00A56F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A56F9C" w:rsidRPr="006434D4" w14:paraId="5847DAA8" w14:textId="77777777" w:rsidTr="0038261B">
        <w:trPr>
          <w:trHeight w:val="261"/>
        </w:trPr>
        <w:tc>
          <w:tcPr>
            <w:tcW w:w="2147" w:type="dxa"/>
            <w:vMerge/>
          </w:tcPr>
          <w:p w14:paraId="3FC46F32" w14:textId="77777777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7" w:type="dxa"/>
          </w:tcPr>
          <w:p w14:paraId="6DEAB6D7" w14:textId="7ABE5772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iny</w:t>
            </w:r>
          </w:p>
        </w:tc>
        <w:tc>
          <w:tcPr>
            <w:tcW w:w="2020" w:type="dxa"/>
          </w:tcPr>
          <w:p w14:paraId="6075429A" w14:textId="2FF49EC8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3/383</w:t>
            </w:r>
            <w:r w:rsidR="001A5432">
              <w:rPr>
                <w:rFonts w:ascii="Times New Roman" w:hAnsi="Times New Roman" w:cs="Times New Roman"/>
              </w:rPr>
              <w:t xml:space="preserve"> (63.45)</w:t>
            </w:r>
          </w:p>
        </w:tc>
        <w:tc>
          <w:tcPr>
            <w:tcW w:w="2268" w:type="dxa"/>
            <w:vMerge/>
          </w:tcPr>
          <w:p w14:paraId="0D88E863" w14:textId="77777777" w:rsidR="00A56F9C" w:rsidRPr="00B43853" w:rsidRDefault="00A56F9C" w:rsidP="00A56F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A56F9C" w:rsidRPr="006434D4" w14:paraId="65C0EF53" w14:textId="77777777" w:rsidTr="0038261B">
        <w:trPr>
          <w:trHeight w:val="248"/>
        </w:trPr>
        <w:tc>
          <w:tcPr>
            <w:tcW w:w="2147" w:type="dxa"/>
            <w:vMerge w:val="restart"/>
          </w:tcPr>
          <w:p w14:paraId="2A97FC1D" w14:textId="7AB0D572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nd-use type</w:t>
            </w:r>
          </w:p>
        </w:tc>
        <w:tc>
          <w:tcPr>
            <w:tcW w:w="2207" w:type="dxa"/>
          </w:tcPr>
          <w:p w14:paraId="23AF9F48" w14:textId="6CF9714B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rmland</w:t>
            </w:r>
          </w:p>
        </w:tc>
        <w:tc>
          <w:tcPr>
            <w:tcW w:w="2020" w:type="dxa"/>
          </w:tcPr>
          <w:p w14:paraId="237E5038" w14:textId="48E6CDAD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5/383</w:t>
            </w:r>
            <w:r w:rsidR="001A5432">
              <w:rPr>
                <w:rFonts w:ascii="Times New Roman" w:hAnsi="Times New Roman" w:cs="Times New Roman"/>
              </w:rPr>
              <w:t xml:space="preserve"> (58.75)</w:t>
            </w:r>
          </w:p>
        </w:tc>
        <w:tc>
          <w:tcPr>
            <w:tcW w:w="2268" w:type="dxa"/>
            <w:vMerge w:val="restart"/>
          </w:tcPr>
          <w:p w14:paraId="71ACC50E" w14:textId="77777777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</w:rPr>
              <w:t xml:space="preserve"> &lt; 0.0001</w:t>
            </w:r>
          </w:p>
          <w:p w14:paraId="0C108BB9" w14:textId="77777777" w:rsidR="00A56F9C" w:rsidRDefault="00A56F9C" w:rsidP="00A56F9C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ꭓ</w:t>
            </w:r>
            <w:r>
              <w:rPr>
                <w:rFonts w:ascii="Times New Roman" w:hAnsi="Times New Roman" w:cs="Times New Roman"/>
              </w:rPr>
              <w:t xml:space="preserve"> = 587.4192</w:t>
            </w:r>
          </w:p>
          <w:p w14:paraId="71CCDF64" w14:textId="77777777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f = 60</w:t>
            </w:r>
          </w:p>
          <w:p w14:paraId="3FD83DA0" w14:textId="77777777" w:rsidR="00A56F9C" w:rsidRPr="00B43853" w:rsidRDefault="00A56F9C" w:rsidP="00A56F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A56F9C" w:rsidRPr="006434D4" w14:paraId="7A6C8CCB" w14:textId="77777777" w:rsidTr="0038261B">
        <w:trPr>
          <w:trHeight w:val="275"/>
        </w:trPr>
        <w:tc>
          <w:tcPr>
            <w:tcW w:w="2147" w:type="dxa"/>
            <w:vMerge/>
          </w:tcPr>
          <w:p w14:paraId="78F9F8B2" w14:textId="77777777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7" w:type="dxa"/>
          </w:tcPr>
          <w:p w14:paraId="28C6D042" w14:textId="387C4641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ture</w:t>
            </w:r>
          </w:p>
        </w:tc>
        <w:tc>
          <w:tcPr>
            <w:tcW w:w="2020" w:type="dxa"/>
          </w:tcPr>
          <w:p w14:paraId="6E3036BC" w14:textId="3988D14F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/383</w:t>
            </w:r>
            <w:r w:rsidR="001A5432">
              <w:rPr>
                <w:rFonts w:ascii="Times New Roman" w:hAnsi="Times New Roman" w:cs="Times New Roman"/>
              </w:rPr>
              <w:t xml:space="preserve"> (16.19)</w:t>
            </w:r>
          </w:p>
        </w:tc>
        <w:tc>
          <w:tcPr>
            <w:tcW w:w="2268" w:type="dxa"/>
            <w:vMerge/>
          </w:tcPr>
          <w:p w14:paraId="4AB0C46E" w14:textId="77777777" w:rsidR="00A56F9C" w:rsidRPr="00B43853" w:rsidRDefault="00A56F9C" w:rsidP="00A56F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A56F9C" w:rsidRPr="006434D4" w14:paraId="0AD8281A" w14:textId="77777777" w:rsidTr="0038261B">
        <w:trPr>
          <w:trHeight w:val="261"/>
        </w:trPr>
        <w:tc>
          <w:tcPr>
            <w:tcW w:w="2147" w:type="dxa"/>
            <w:vMerge/>
          </w:tcPr>
          <w:p w14:paraId="77FD5395" w14:textId="77777777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7" w:type="dxa"/>
          </w:tcPr>
          <w:p w14:paraId="4C7C6C92" w14:textId="129FF6C5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iver/stream</w:t>
            </w:r>
          </w:p>
        </w:tc>
        <w:tc>
          <w:tcPr>
            <w:tcW w:w="2020" w:type="dxa"/>
          </w:tcPr>
          <w:p w14:paraId="5C5DF72D" w14:textId="102AD64F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/383</w:t>
            </w:r>
            <w:r w:rsidR="001A5432">
              <w:rPr>
                <w:rFonts w:ascii="Times New Roman" w:hAnsi="Times New Roman" w:cs="Times New Roman"/>
              </w:rPr>
              <w:t xml:space="preserve"> (1.83)</w:t>
            </w:r>
          </w:p>
        </w:tc>
        <w:tc>
          <w:tcPr>
            <w:tcW w:w="2268" w:type="dxa"/>
            <w:vMerge/>
          </w:tcPr>
          <w:p w14:paraId="1BE066E5" w14:textId="77777777" w:rsidR="00A56F9C" w:rsidRPr="00B43853" w:rsidRDefault="00A56F9C" w:rsidP="00A56F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A56F9C" w:rsidRPr="006434D4" w14:paraId="0EE986E9" w14:textId="77777777" w:rsidTr="0038261B">
        <w:trPr>
          <w:trHeight w:val="261"/>
        </w:trPr>
        <w:tc>
          <w:tcPr>
            <w:tcW w:w="2147" w:type="dxa"/>
            <w:vMerge/>
          </w:tcPr>
          <w:p w14:paraId="61377BBE" w14:textId="77777777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7" w:type="dxa"/>
          </w:tcPr>
          <w:p w14:paraId="2893174B" w14:textId="1DCA9E2A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wamp</w:t>
            </w:r>
          </w:p>
        </w:tc>
        <w:tc>
          <w:tcPr>
            <w:tcW w:w="2020" w:type="dxa"/>
          </w:tcPr>
          <w:p w14:paraId="2DF167F9" w14:textId="2493C73E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/383</w:t>
            </w:r>
            <w:r w:rsidR="001A5432">
              <w:rPr>
                <w:rFonts w:ascii="Times New Roman" w:hAnsi="Times New Roman" w:cs="Times New Roman"/>
              </w:rPr>
              <w:t xml:space="preserve"> (1.31)</w:t>
            </w:r>
          </w:p>
        </w:tc>
        <w:tc>
          <w:tcPr>
            <w:tcW w:w="2268" w:type="dxa"/>
            <w:vMerge/>
          </w:tcPr>
          <w:p w14:paraId="212E7920" w14:textId="77777777" w:rsidR="00A56F9C" w:rsidRPr="00B43853" w:rsidRDefault="00A56F9C" w:rsidP="00A56F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A56F9C" w:rsidRPr="006434D4" w14:paraId="59B96130" w14:textId="77777777" w:rsidTr="0038261B">
        <w:trPr>
          <w:trHeight w:val="275"/>
        </w:trPr>
        <w:tc>
          <w:tcPr>
            <w:tcW w:w="2147" w:type="dxa"/>
            <w:vMerge/>
          </w:tcPr>
          <w:p w14:paraId="71203258" w14:textId="77777777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7" w:type="dxa"/>
          </w:tcPr>
          <w:p w14:paraId="7B386123" w14:textId="01226663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ad</w:t>
            </w:r>
          </w:p>
        </w:tc>
        <w:tc>
          <w:tcPr>
            <w:tcW w:w="2020" w:type="dxa"/>
          </w:tcPr>
          <w:p w14:paraId="3CF36FA1" w14:textId="4109F6FF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/383</w:t>
            </w:r>
            <w:r w:rsidR="001A5432">
              <w:rPr>
                <w:rFonts w:ascii="Times New Roman" w:hAnsi="Times New Roman" w:cs="Times New Roman"/>
              </w:rPr>
              <w:t xml:space="preserve"> (</w:t>
            </w:r>
            <w:r w:rsidR="004C7BE6">
              <w:rPr>
                <w:rFonts w:ascii="Times New Roman" w:hAnsi="Times New Roman" w:cs="Times New Roman"/>
              </w:rPr>
              <w:t>13.05</w:t>
            </w:r>
            <w:r w:rsidR="001A543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/>
          </w:tcPr>
          <w:p w14:paraId="620E4D53" w14:textId="77777777" w:rsidR="00A56F9C" w:rsidRPr="00B43853" w:rsidRDefault="00A56F9C" w:rsidP="00A56F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A56F9C" w:rsidRPr="006434D4" w14:paraId="5438B537" w14:textId="77777777" w:rsidTr="0038261B">
        <w:trPr>
          <w:trHeight w:val="261"/>
        </w:trPr>
        <w:tc>
          <w:tcPr>
            <w:tcW w:w="2147" w:type="dxa"/>
            <w:vMerge/>
          </w:tcPr>
          <w:p w14:paraId="12E936B2" w14:textId="77777777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7" w:type="dxa"/>
          </w:tcPr>
          <w:p w14:paraId="17E416DE" w14:textId="1FBE8F20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ound</w:t>
            </w:r>
          </w:p>
        </w:tc>
        <w:tc>
          <w:tcPr>
            <w:tcW w:w="2020" w:type="dxa"/>
          </w:tcPr>
          <w:p w14:paraId="244E1213" w14:textId="6EBC64E7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/383</w:t>
            </w:r>
            <w:r w:rsidR="001A5432">
              <w:rPr>
                <w:rFonts w:ascii="Times New Roman" w:hAnsi="Times New Roman" w:cs="Times New Roman"/>
              </w:rPr>
              <w:t xml:space="preserve"> (</w:t>
            </w:r>
            <w:r w:rsidR="004C7BE6">
              <w:rPr>
                <w:rFonts w:ascii="Times New Roman" w:hAnsi="Times New Roman" w:cs="Times New Roman"/>
              </w:rPr>
              <w:t>4.70</w:t>
            </w:r>
            <w:r w:rsidR="001A543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8" w:type="dxa"/>
            <w:vMerge/>
          </w:tcPr>
          <w:p w14:paraId="62182B0E" w14:textId="77777777" w:rsidR="00A56F9C" w:rsidRPr="00B43853" w:rsidRDefault="00A56F9C" w:rsidP="00A56F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A56F9C" w:rsidRPr="006434D4" w14:paraId="162AF0DA" w14:textId="77777777" w:rsidTr="0038261B">
        <w:trPr>
          <w:trHeight w:val="261"/>
        </w:trPr>
        <w:tc>
          <w:tcPr>
            <w:tcW w:w="2147" w:type="dxa"/>
            <w:vMerge/>
          </w:tcPr>
          <w:p w14:paraId="1CAF2298" w14:textId="77777777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7" w:type="dxa"/>
          </w:tcPr>
          <w:p w14:paraId="05CEE58F" w14:textId="6C858A14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rest</w:t>
            </w:r>
          </w:p>
        </w:tc>
        <w:tc>
          <w:tcPr>
            <w:tcW w:w="2020" w:type="dxa"/>
          </w:tcPr>
          <w:p w14:paraId="6D49453C" w14:textId="45C8D6C0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/383</w:t>
            </w:r>
            <w:r w:rsidR="004C7BE6">
              <w:rPr>
                <w:rFonts w:ascii="Times New Roman" w:hAnsi="Times New Roman" w:cs="Times New Roman"/>
              </w:rPr>
              <w:t xml:space="preserve"> (4.18)</w:t>
            </w:r>
          </w:p>
        </w:tc>
        <w:tc>
          <w:tcPr>
            <w:tcW w:w="2268" w:type="dxa"/>
            <w:vMerge/>
          </w:tcPr>
          <w:p w14:paraId="2EF20808" w14:textId="77777777" w:rsidR="00A56F9C" w:rsidRPr="00B43853" w:rsidRDefault="00A56F9C" w:rsidP="00A56F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A56F9C" w:rsidRPr="006434D4" w14:paraId="047EE383" w14:textId="77777777" w:rsidTr="0038261B">
        <w:trPr>
          <w:trHeight w:val="261"/>
        </w:trPr>
        <w:tc>
          <w:tcPr>
            <w:tcW w:w="2147" w:type="dxa"/>
            <w:vMerge w:val="restart"/>
          </w:tcPr>
          <w:p w14:paraId="2CEBDCD1" w14:textId="5A9F260D" w:rsidR="00A56F9C" w:rsidRPr="00B70FAD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egetation cover</w:t>
            </w:r>
          </w:p>
        </w:tc>
        <w:tc>
          <w:tcPr>
            <w:tcW w:w="2207" w:type="dxa"/>
          </w:tcPr>
          <w:p w14:paraId="66697495" w14:textId="3252C8BE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&lt; 24 %</w:t>
            </w:r>
          </w:p>
        </w:tc>
        <w:tc>
          <w:tcPr>
            <w:tcW w:w="2020" w:type="dxa"/>
          </w:tcPr>
          <w:p w14:paraId="76AA6752" w14:textId="77C77DBE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7/383</w:t>
            </w:r>
            <w:r w:rsidR="00BF170E">
              <w:rPr>
                <w:rFonts w:ascii="Times New Roman" w:hAnsi="Times New Roman" w:cs="Times New Roman"/>
              </w:rPr>
              <w:t xml:space="preserve"> (51.44)</w:t>
            </w:r>
          </w:p>
        </w:tc>
        <w:tc>
          <w:tcPr>
            <w:tcW w:w="2268" w:type="dxa"/>
            <w:vMerge w:val="restart"/>
          </w:tcPr>
          <w:p w14:paraId="17D74F10" w14:textId="77777777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</w:t>
            </w:r>
            <w:r>
              <w:rPr>
                <w:rFonts w:ascii="Times New Roman" w:hAnsi="Times New Roman" w:cs="Times New Roman"/>
              </w:rPr>
              <w:t xml:space="preserve"> &lt; 0.0001</w:t>
            </w:r>
          </w:p>
          <w:p w14:paraId="3A00C4A5" w14:textId="77777777" w:rsidR="00A56F9C" w:rsidRDefault="00A56F9C" w:rsidP="00A56F9C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ꭓ</w:t>
            </w:r>
            <w:r>
              <w:rPr>
                <w:rFonts w:ascii="Times New Roman" w:hAnsi="Times New Roman" w:cs="Times New Roman"/>
              </w:rPr>
              <w:t xml:space="preserve"> = 180.1651</w:t>
            </w:r>
          </w:p>
          <w:p w14:paraId="4A84D1BF" w14:textId="77777777" w:rsidR="00A56F9C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f = 30</w:t>
            </w:r>
          </w:p>
          <w:p w14:paraId="024AA3E9" w14:textId="77777777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</w:p>
        </w:tc>
      </w:tr>
      <w:tr w:rsidR="00A56F9C" w:rsidRPr="006434D4" w14:paraId="1849D800" w14:textId="77777777" w:rsidTr="0038261B">
        <w:trPr>
          <w:trHeight w:val="261"/>
        </w:trPr>
        <w:tc>
          <w:tcPr>
            <w:tcW w:w="2147" w:type="dxa"/>
            <w:vMerge/>
          </w:tcPr>
          <w:p w14:paraId="12E8CF3E" w14:textId="77777777" w:rsidR="00A56F9C" w:rsidRPr="00B70FAD" w:rsidRDefault="00A56F9C" w:rsidP="00A56F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7" w:type="dxa"/>
          </w:tcPr>
          <w:p w14:paraId="12EABF1C" w14:textId="6F8315D0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25 – 49 %</w:t>
            </w:r>
          </w:p>
        </w:tc>
        <w:tc>
          <w:tcPr>
            <w:tcW w:w="2020" w:type="dxa"/>
          </w:tcPr>
          <w:p w14:paraId="52B24737" w14:textId="1470F037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/383</w:t>
            </w:r>
            <w:r w:rsidR="00BF170E">
              <w:rPr>
                <w:rFonts w:ascii="Times New Roman" w:hAnsi="Times New Roman" w:cs="Times New Roman"/>
              </w:rPr>
              <w:t xml:space="preserve"> (11.</w:t>
            </w:r>
            <w:r w:rsidR="00D424E3">
              <w:rPr>
                <w:rFonts w:ascii="Times New Roman" w:hAnsi="Times New Roman" w:cs="Times New Roman"/>
              </w:rPr>
              <w:t>4</w:t>
            </w:r>
            <w:r w:rsidR="00BF170E">
              <w:rPr>
                <w:rFonts w:ascii="Times New Roman" w:hAnsi="Times New Roman" w:cs="Times New Roman"/>
              </w:rPr>
              <w:t>9)</w:t>
            </w:r>
          </w:p>
        </w:tc>
        <w:tc>
          <w:tcPr>
            <w:tcW w:w="2268" w:type="dxa"/>
            <w:vMerge/>
          </w:tcPr>
          <w:p w14:paraId="1C62E076" w14:textId="77777777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</w:p>
        </w:tc>
      </w:tr>
      <w:tr w:rsidR="00A56F9C" w:rsidRPr="006434D4" w14:paraId="5450822E" w14:textId="77777777" w:rsidTr="0038261B">
        <w:trPr>
          <w:trHeight w:val="261"/>
        </w:trPr>
        <w:tc>
          <w:tcPr>
            <w:tcW w:w="2147" w:type="dxa"/>
            <w:vMerge/>
          </w:tcPr>
          <w:p w14:paraId="5F19AD28" w14:textId="77777777" w:rsidR="00A56F9C" w:rsidRPr="00B70FAD" w:rsidRDefault="00A56F9C" w:rsidP="00A56F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7" w:type="dxa"/>
          </w:tcPr>
          <w:p w14:paraId="63F03643" w14:textId="0863289C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25 -74 %</w:t>
            </w:r>
          </w:p>
        </w:tc>
        <w:tc>
          <w:tcPr>
            <w:tcW w:w="2020" w:type="dxa"/>
          </w:tcPr>
          <w:p w14:paraId="115EA65F" w14:textId="13AD4D97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/383</w:t>
            </w:r>
            <w:r w:rsidR="00BF170E">
              <w:rPr>
                <w:rFonts w:ascii="Times New Roman" w:hAnsi="Times New Roman" w:cs="Times New Roman"/>
              </w:rPr>
              <w:t xml:space="preserve"> (12.27)</w:t>
            </w:r>
          </w:p>
        </w:tc>
        <w:tc>
          <w:tcPr>
            <w:tcW w:w="2268" w:type="dxa"/>
            <w:vMerge/>
          </w:tcPr>
          <w:p w14:paraId="772151EA" w14:textId="77777777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</w:p>
        </w:tc>
      </w:tr>
      <w:tr w:rsidR="00A56F9C" w:rsidRPr="006434D4" w14:paraId="1AE95446" w14:textId="77777777" w:rsidTr="0038261B">
        <w:trPr>
          <w:trHeight w:val="275"/>
        </w:trPr>
        <w:tc>
          <w:tcPr>
            <w:tcW w:w="2147" w:type="dxa"/>
            <w:vMerge/>
          </w:tcPr>
          <w:p w14:paraId="700219E3" w14:textId="77777777" w:rsidR="00A56F9C" w:rsidRPr="00B70FAD" w:rsidRDefault="00A56F9C" w:rsidP="00A56F9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7" w:type="dxa"/>
          </w:tcPr>
          <w:p w14:paraId="6B167F9F" w14:textId="7714B21E" w:rsidR="00A56F9C" w:rsidRPr="00B70FAD" w:rsidRDefault="00A56F9C" w:rsidP="00A56F9C">
            <w:pPr>
              <w:rPr>
                <w:rFonts w:ascii="Times New Roman" w:hAnsi="Times New Roman" w:cs="Times New Roman"/>
              </w:rPr>
            </w:pPr>
            <w:r w:rsidRPr="00B70FAD">
              <w:rPr>
                <w:rFonts w:ascii="Times New Roman" w:hAnsi="Times New Roman" w:cs="Times New Roman"/>
              </w:rPr>
              <w:t>75 – 100 %</w:t>
            </w:r>
          </w:p>
        </w:tc>
        <w:tc>
          <w:tcPr>
            <w:tcW w:w="2020" w:type="dxa"/>
          </w:tcPr>
          <w:p w14:paraId="592AE1E8" w14:textId="0CA1A9C3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/383</w:t>
            </w:r>
            <w:r w:rsidR="00BF170E">
              <w:rPr>
                <w:rFonts w:ascii="Times New Roman" w:hAnsi="Times New Roman" w:cs="Times New Roman"/>
              </w:rPr>
              <w:t xml:space="preserve"> (24.80)</w:t>
            </w:r>
          </w:p>
        </w:tc>
        <w:tc>
          <w:tcPr>
            <w:tcW w:w="2268" w:type="dxa"/>
            <w:vMerge/>
          </w:tcPr>
          <w:p w14:paraId="5D2977E4" w14:textId="77777777" w:rsidR="00A56F9C" w:rsidRPr="006434D4" w:rsidRDefault="00A56F9C" w:rsidP="00A56F9C">
            <w:pPr>
              <w:rPr>
                <w:rFonts w:ascii="Times New Roman" w:hAnsi="Times New Roman" w:cs="Times New Roman"/>
              </w:rPr>
            </w:pPr>
          </w:p>
        </w:tc>
      </w:tr>
    </w:tbl>
    <w:p w14:paraId="5287F307" w14:textId="77777777" w:rsidR="006434D4" w:rsidRDefault="006434D4"/>
    <w:sectPr w:rsidR="006434D4" w:rsidSect="007C1EF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924E82"/>
    <w:multiLevelType w:val="multilevel"/>
    <w:tmpl w:val="CBA4D626"/>
    <w:lvl w:ilvl="0">
      <w:start w:val="1"/>
      <w:numFmt w:val="decimal"/>
      <w:pStyle w:val="Heading1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2NDIyNDc1sjQAspR0lIJTi4sz8/NACoxqAXXgpP4sAAAA"/>
  </w:docVars>
  <w:rsids>
    <w:rsidRoot w:val="007C1EFB"/>
    <w:rsid w:val="000135E8"/>
    <w:rsid w:val="000213E3"/>
    <w:rsid w:val="0004219A"/>
    <w:rsid w:val="00047AE1"/>
    <w:rsid w:val="00066DDC"/>
    <w:rsid w:val="000A1C00"/>
    <w:rsid w:val="000B099D"/>
    <w:rsid w:val="000B6EB2"/>
    <w:rsid w:val="000C45F1"/>
    <w:rsid w:val="00105419"/>
    <w:rsid w:val="00116D6D"/>
    <w:rsid w:val="001704C9"/>
    <w:rsid w:val="001A4EDA"/>
    <w:rsid w:val="001A5432"/>
    <w:rsid w:val="001C3773"/>
    <w:rsid w:val="001D09F1"/>
    <w:rsid w:val="001E654B"/>
    <w:rsid w:val="002146B8"/>
    <w:rsid w:val="00217433"/>
    <w:rsid w:val="00275FCA"/>
    <w:rsid w:val="002B3EDD"/>
    <w:rsid w:val="002F0142"/>
    <w:rsid w:val="003108CC"/>
    <w:rsid w:val="00336B8C"/>
    <w:rsid w:val="0038261B"/>
    <w:rsid w:val="003A1C2B"/>
    <w:rsid w:val="003C013F"/>
    <w:rsid w:val="004C7BE6"/>
    <w:rsid w:val="004D7DD4"/>
    <w:rsid w:val="004E055A"/>
    <w:rsid w:val="004E0C9A"/>
    <w:rsid w:val="00543D9B"/>
    <w:rsid w:val="00550777"/>
    <w:rsid w:val="00581001"/>
    <w:rsid w:val="0059203A"/>
    <w:rsid w:val="005A0611"/>
    <w:rsid w:val="005A0B45"/>
    <w:rsid w:val="005A1723"/>
    <w:rsid w:val="005A2BF7"/>
    <w:rsid w:val="005B177C"/>
    <w:rsid w:val="005E03FB"/>
    <w:rsid w:val="0063017E"/>
    <w:rsid w:val="006434D4"/>
    <w:rsid w:val="00667B4C"/>
    <w:rsid w:val="00673B5B"/>
    <w:rsid w:val="006A5AA8"/>
    <w:rsid w:val="006B37E1"/>
    <w:rsid w:val="006B6A85"/>
    <w:rsid w:val="006C619E"/>
    <w:rsid w:val="007167DE"/>
    <w:rsid w:val="007872D5"/>
    <w:rsid w:val="007965BB"/>
    <w:rsid w:val="007C1EFB"/>
    <w:rsid w:val="007D3590"/>
    <w:rsid w:val="0082206E"/>
    <w:rsid w:val="00861F1A"/>
    <w:rsid w:val="00887DDE"/>
    <w:rsid w:val="00897BE5"/>
    <w:rsid w:val="008D5599"/>
    <w:rsid w:val="00902448"/>
    <w:rsid w:val="00903267"/>
    <w:rsid w:val="009128E6"/>
    <w:rsid w:val="009249CD"/>
    <w:rsid w:val="0094703B"/>
    <w:rsid w:val="00956C45"/>
    <w:rsid w:val="009E684F"/>
    <w:rsid w:val="009F524E"/>
    <w:rsid w:val="00A07083"/>
    <w:rsid w:val="00A12FA4"/>
    <w:rsid w:val="00A1640A"/>
    <w:rsid w:val="00A53C67"/>
    <w:rsid w:val="00A54EF7"/>
    <w:rsid w:val="00A56F9C"/>
    <w:rsid w:val="00AA11F6"/>
    <w:rsid w:val="00AA601E"/>
    <w:rsid w:val="00AB6778"/>
    <w:rsid w:val="00AC260B"/>
    <w:rsid w:val="00AC3387"/>
    <w:rsid w:val="00AF2A7A"/>
    <w:rsid w:val="00AF382B"/>
    <w:rsid w:val="00B223CA"/>
    <w:rsid w:val="00B22E45"/>
    <w:rsid w:val="00B43853"/>
    <w:rsid w:val="00B446C0"/>
    <w:rsid w:val="00B4623E"/>
    <w:rsid w:val="00BA0506"/>
    <w:rsid w:val="00BA0DB0"/>
    <w:rsid w:val="00BC591E"/>
    <w:rsid w:val="00BF170E"/>
    <w:rsid w:val="00C26DFA"/>
    <w:rsid w:val="00C50C07"/>
    <w:rsid w:val="00C86336"/>
    <w:rsid w:val="00CD328F"/>
    <w:rsid w:val="00CE1949"/>
    <w:rsid w:val="00D073FC"/>
    <w:rsid w:val="00D22A99"/>
    <w:rsid w:val="00D373FC"/>
    <w:rsid w:val="00D3785F"/>
    <w:rsid w:val="00D42265"/>
    <w:rsid w:val="00D424E3"/>
    <w:rsid w:val="00D677B9"/>
    <w:rsid w:val="00DA65AE"/>
    <w:rsid w:val="00DC0F04"/>
    <w:rsid w:val="00E2574B"/>
    <w:rsid w:val="00E52385"/>
    <w:rsid w:val="00F27540"/>
    <w:rsid w:val="00F44C72"/>
    <w:rsid w:val="00F75B8F"/>
    <w:rsid w:val="00F765E1"/>
    <w:rsid w:val="00FC7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6E4EE"/>
  <w15:chartTrackingRefBased/>
  <w15:docId w15:val="{FC93BB1C-9810-4AFF-A1F7-9F24361D1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1F1A"/>
    <w:pPr>
      <w:keepNext/>
      <w:keepLines/>
      <w:numPr>
        <w:numId w:val="9"/>
      </w:numPr>
      <w:spacing w:before="360" w:after="120"/>
      <w:jc w:val="center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1F1A"/>
    <w:pPr>
      <w:keepNext/>
      <w:keepLines/>
      <w:numPr>
        <w:ilvl w:val="1"/>
        <w:numId w:val="9"/>
      </w:numPr>
      <w:spacing w:before="240" w:after="240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1F1A"/>
    <w:pPr>
      <w:keepNext/>
      <w:keepLines/>
      <w:numPr>
        <w:ilvl w:val="2"/>
        <w:numId w:val="1"/>
      </w:numPr>
      <w:spacing w:before="240" w:after="240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61F1A"/>
    <w:pPr>
      <w:keepNext/>
      <w:keepLines/>
      <w:numPr>
        <w:ilvl w:val="3"/>
        <w:numId w:val="9"/>
      </w:numPr>
      <w:spacing w:before="40" w:after="0"/>
      <w:outlineLvl w:val="3"/>
    </w:pPr>
    <w:rPr>
      <w:rFonts w:ascii="Times New Roman" w:eastAsiaTheme="majorEastAsia" w:hAnsi="Times New Roman" w:cstheme="majorBidi"/>
      <w:b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61F1A"/>
    <w:pPr>
      <w:keepNext/>
      <w:keepLines/>
      <w:numPr>
        <w:ilvl w:val="4"/>
        <w:numId w:val="9"/>
      </w:numPr>
      <w:spacing w:before="40" w:after="0"/>
      <w:outlineLvl w:val="4"/>
    </w:pPr>
    <w:rPr>
      <w:rFonts w:ascii="Times New Roman" w:eastAsiaTheme="majorEastAsia" w:hAnsi="Times New Roman" w:cstheme="majorBidi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65E1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6336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61F1A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E0C9A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E0C9A"/>
    <w:rPr>
      <w:rFonts w:ascii="Times New Roman" w:eastAsiaTheme="majorEastAsia" w:hAnsi="Times New Roman" w:cstheme="majorBidi"/>
      <w:b/>
      <w:sz w:val="24"/>
    </w:rPr>
  </w:style>
  <w:style w:type="table" w:styleId="TableGrid">
    <w:name w:val="Table Grid"/>
    <w:basedOn w:val="TableNormal"/>
    <w:uiPriority w:val="39"/>
    <w:rsid w:val="007C1E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174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43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AB677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3</Pages>
  <Words>517</Words>
  <Characters>294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hinne</dc:creator>
  <cp:keywords/>
  <dc:description/>
  <cp:lastModifiedBy>isaac hinne</cp:lastModifiedBy>
  <cp:revision>52</cp:revision>
  <dcterms:created xsi:type="dcterms:W3CDTF">2020-12-24T19:36:00Z</dcterms:created>
  <dcterms:modified xsi:type="dcterms:W3CDTF">2020-12-24T23:59:00Z</dcterms:modified>
</cp:coreProperties>
</file>